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0E9" w:rsidRPr="00C854B7" w:rsidRDefault="00ED3422" w:rsidP="009F70E9">
      <w:pPr>
        <w:shd w:val="clear" w:color="auto" w:fill="FFFFFF" w:themeFill="background1"/>
        <w:jc w:val="center"/>
        <w:rPr>
          <w:rFonts w:ascii="Garamond" w:hAnsi="Garamond" w:cs="Tahoma"/>
          <w:b/>
          <w:color w:val="000000" w:themeColor="text1"/>
        </w:rPr>
      </w:pPr>
      <w:r>
        <w:rPr>
          <w:rFonts w:ascii="Garamond" w:hAnsi="Garamond" w:cs="Tahoma"/>
          <w:b/>
          <w:color w:val="000000" w:themeColor="text1"/>
        </w:rPr>
        <w:t>KEMER DENİZCİLİK FAKÜLTESİ</w:t>
      </w:r>
    </w:p>
    <w:p w:rsidR="001E7894" w:rsidRPr="00C854B7" w:rsidRDefault="00ED3422" w:rsidP="009F70E9">
      <w:pPr>
        <w:shd w:val="clear" w:color="auto" w:fill="FFFFFF" w:themeFill="background1"/>
        <w:jc w:val="center"/>
        <w:rPr>
          <w:rFonts w:ascii="Garamond" w:hAnsi="Garamond" w:cs="Tahoma"/>
          <w:b/>
          <w:color w:val="000000" w:themeColor="text1"/>
        </w:rPr>
      </w:pPr>
      <w:r>
        <w:rPr>
          <w:rFonts w:ascii="Garamond" w:hAnsi="Garamond" w:cs="Tahoma"/>
          <w:b/>
          <w:color w:val="000000" w:themeColor="text1"/>
        </w:rPr>
        <w:t>DENİZCİLİK İŞLETMELERİ YÖNETİMİ BÖLÜMÜ</w:t>
      </w:r>
    </w:p>
    <w:p w:rsidR="006F0980" w:rsidRPr="00C854B7" w:rsidRDefault="00ED3422" w:rsidP="009F70E9">
      <w:pPr>
        <w:shd w:val="clear" w:color="auto" w:fill="FFFFFF" w:themeFill="background1"/>
        <w:jc w:val="center"/>
        <w:rPr>
          <w:rFonts w:ascii="Garamond" w:hAnsi="Garamond" w:cs="Tahoma"/>
          <w:b/>
          <w:color w:val="000000" w:themeColor="text1"/>
        </w:rPr>
      </w:pPr>
      <w:r>
        <w:rPr>
          <w:rFonts w:ascii="Garamond" w:hAnsi="Garamond" w:cs="Tahoma"/>
          <w:b/>
          <w:color w:val="000000" w:themeColor="text1"/>
        </w:rPr>
        <w:t>BÖLÜM BİRİM DIŞI UYGULAMA KURULUNA</w:t>
      </w:r>
    </w:p>
    <w:p w:rsidR="00CF6C21" w:rsidRPr="00B52728" w:rsidRDefault="005D182B" w:rsidP="005D182B">
      <w:pPr>
        <w:shd w:val="clear" w:color="auto" w:fill="FFFFFF" w:themeFill="background1"/>
        <w:jc w:val="both"/>
        <w:rPr>
          <w:rFonts w:ascii="Garamond" w:hAnsi="Garamond" w:cs="Tahoma"/>
          <w:b/>
          <w:color w:val="000000" w:themeColor="text1"/>
          <w:sz w:val="22"/>
          <w:szCs w:val="22"/>
        </w:rPr>
      </w:pPr>
      <w:r w:rsidRPr="00C854B7">
        <w:rPr>
          <w:rFonts w:ascii="Garamond" w:hAnsi="Garamond" w:cs="Tahoma"/>
          <w:b/>
          <w:color w:val="000000" w:themeColor="text1"/>
        </w:rPr>
        <w:t xml:space="preserve">                                                                     </w:t>
      </w:r>
      <w:r w:rsidR="00E84FBB" w:rsidRPr="00C854B7">
        <w:rPr>
          <w:rFonts w:ascii="Garamond" w:hAnsi="Garamond" w:cs="Tahoma"/>
          <w:b/>
          <w:color w:val="000000" w:themeColor="text1"/>
        </w:rPr>
        <w:t xml:space="preserve">                            </w:t>
      </w:r>
      <w:r w:rsidR="00680EA0" w:rsidRPr="00C854B7">
        <w:rPr>
          <w:rFonts w:ascii="Garamond" w:hAnsi="Garamond" w:cs="Tahoma"/>
          <w:b/>
          <w:color w:val="000000" w:themeColor="text1"/>
        </w:rPr>
        <w:t xml:space="preserve">                   </w:t>
      </w:r>
      <w:r w:rsidR="00737BB8" w:rsidRPr="00C854B7">
        <w:rPr>
          <w:rFonts w:ascii="Garamond" w:hAnsi="Garamond" w:cs="Tahoma"/>
          <w:b/>
          <w:color w:val="000000" w:themeColor="text1"/>
        </w:rPr>
        <w:t xml:space="preserve">        </w:t>
      </w:r>
      <w:r w:rsidR="001E7894" w:rsidRPr="00C854B7">
        <w:rPr>
          <w:rFonts w:ascii="Garamond" w:hAnsi="Garamond" w:cs="Tahoma"/>
          <w:b/>
          <w:color w:val="000000" w:themeColor="text1"/>
        </w:rPr>
        <w:t xml:space="preserve">                </w:t>
      </w:r>
      <w:r w:rsidR="003A4F47">
        <w:rPr>
          <w:rFonts w:ascii="Garamond" w:hAnsi="Garamond" w:cs="Tahoma"/>
          <w:b/>
          <w:color w:val="000000" w:themeColor="text1"/>
        </w:rPr>
        <w:t xml:space="preserve">        </w:t>
      </w:r>
      <w:r w:rsidR="00ED3422">
        <w:rPr>
          <w:rFonts w:ascii="Garamond" w:hAnsi="Garamond" w:cs="Tahoma"/>
          <w:b/>
          <w:color w:val="000000" w:themeColor="text1"/>
        </w:rPr>
        <w:t>ANTALYA</w:t>
      </w:r>
    </w:p>
    <w:tbl>
      <w:tblPr>
        <w:tblStyle w:val="TabloKlavuzu"/>
        <w:tblpPr w:leftFromText="141" w:rightFromText="141" w:vertAnchor="text" w:tblpY="1"/>
        <w:tblW w:w="4874" w:type="pct"/>
        <w:tblLayout w:type="fixed"/>
        <w:tblLook w:val="04A0" w:firstRow="1" w:lastRow="0" w:firstColumn="1" w:lastColumn="0" w:noHBand="0" w:noVBand="1"/>
      </w:tblPr>
      <w:tblGrid>
        <w:gridCol w:w="1173"/>
        <w:gridCol w:w="161"/>
        <w:gridCol w:w="619"/>
        <w:gridCol w:w="849"/>
        <w:gridCol w:w="144"/>
        <w:gridCol w:w="40"/>
        <w:gridCol w:w="154"/>
        <w:gridCol w:w="511"/>
        <w:gridCol w:w="13"/>
        <w:gridCol w:w="412"/>
        <w:gridCol w:w="116"/>
        <w:gridCol w:w="319"/>
        <w:gridCol w:w="184"/>
        <w:gridCol w:w="91"/>
        <w:gridCol w:w="501"/>
        <w:gridCol w:w="65"/>
        <w:gridCol w:w="80"/>
        <w:gridCol w:w="59"/>
        <w:gridCol w:w="486"/>
        <w:gridCol w:w="279"/>
        <w:gridCol w:w="142"/>
        <w:gridCol w:w="532"/>
        <w:gridCol w:w="123"/>
        <w:gridCol w:w="528"/>
        <w:gridCol w:w="547"/>
        <w:gridCol w:w="706"/>
        <w:gridCol w:w="1728"/>
      </w:tblGrid>
      <w:tr w:rsidR="008534E1" w:rsidRPr="00EA709F" w:rsidTr="008534E1">
        <w:trPr>
          <w:trHeight w:val="277"/>
        </w:trPr>
        <w:tc>
          <w:tcPr>
            <w:tcW w:w="632" w:type="pct"/>
            <w:gridSpan w:val="2"/>
            <w:shd w:val="clear" w:color="auto" w:fill="D9D9D9" w:themeFill="background1" w:themeFillShade="D9"/>
          </w:tcPr>
          <w:p w:rsidR="00BF0EF9" w:rsidRPr="00EA709F" w:rsidRDefault="00BF0EF9" w:rsidP="00ED3422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Konu </w:t>
            </w:r>
          </w:p>
        </w:tc>
        <w:tc>
          <w:tcPr>
            <w:tcW w:w="2330" w:type="pct"/>
            <w:gridSpan w:val="18"/>
            <w:shd w:val="clear" w:color="auto" w:fill="FFFFFF" w:themeFill="background1"/>
          </w:tcPr>
          <w:p w:rsidR="00BF0EF9" w:rsidRPr="00EA709F" w:rsidRDefault="00BF0EF9" w:rsidP="00532D03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sz w:val="18"/>
                <w:szCs w:val="18"/>
              </w:rPr>
              <w:t xml:space="preserve">Staj </w:t>
            </w:r>
            <w:r>
              <w:rPr>
                <w:rFonts w:ascii="Garamond" w:hAnsi="Garamond"/>
                <w:sz w:val="18"/>
                <w:szCs w:val="18"/>
              </w:rPr>
              <w:t xml:space="preserve">Yeri Değiştirme </w:t>
            </w:r>
            <w:r w:rsidRPr="00EA709F">
              <w:rPr>
                <w:rFonts w:ascii="Garamond" w:hAnsi="Garamond"/>
                <w:sz w:val="18"/>
                <w:szCs w:val="18"/>
              </w:rPr>
              <w:t xml:space="preserve">Başvurusu </w:t>
            </w:r>
          </w:p>
        </w:tc>
        <w:tc>
          <w:tcPr>
            <w:tcW w:w="627" w:type="pct"/>
            <w:gridSpan w:val="4"/>
            <w:shd w:val="clear" w:color="auto" w:fill="D9D9D9" w:themeFill="background1" w:themeFillShade="D9"/>
          </w:tcPr>
          <w:p w:rsidR="00BF0EF9" w:rsidRPr="00EA709F" w:rsidRDefault="00BF0EF9" w:rsidP="008534E1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Tarih</w:t>
            </w:r>
          </w:p>
        </w:tc>
        <w:tc>
          <w:tcPr>
            <w:tcW w:w="1411" w:type="pct"/>
            <w:gridSpan w:val="3"/>
          </w:tcPr>
          <w:tbl>
            <w:tblPr>
              <w:tblStyle w:val="TabloKlavuzu"/>
              <w:tblpPr w:leftFromText="141" w:rightFromText="141" w:vertAnchor="text" w:horzAnchor="margin" w:tblpY="9"/>
              <w:tblOverlap w:val="never"/>
              <w:tblW w:w="2930" w:type="dxa"/>
              <w:tblLayout w:type="fixed"/>
              <w:tblLook w:val="04A0" w:firstRow="1" w:lastRow="0" w:firstColumn="1" w:lastColumn="0" w:noHBand="0" w:noVBand="1"/>
            </w:tblPr>
            <w:tblGrid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</w:tblGrid>
            <w:tr w:rsidR="008534E1" w:rsidRPr="00EA709F" w:rsidTr="008534E1">
              <w:trPr>
                <w:trHeight w:val="268"/>
              </w:trPr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8534E1" w:rsidRPr="00EA709F" w:rsidRDefault="008534E1" w:rsidP="008534E1">
                  <w:pPr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</w:tr>
          </w:tbl>
          <w:p w:rsidR="00BF0EF9" w:rsidRPr="00EA709F" w:rsidRDefault="00BF0EF9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rPr>
          <w:trHeight w:val="262"/>
        </w:trPr>
        <w:tc>
          <w:tcPr>
            <w:tcW w:w="1395" w:type="pct"/>
            <w:gridSpan w:val="5"/>
            <w:shd w:val="clear" w:color="auto" w:fill="D9D9D9" w:themeFill="background1" w:themeFillShade="D9"/>
          </w:tcPr>
          <w:p w:rsidR="008534E1" w:rsidRPr="00EA709F" w:rsidRDefault="008534E1" w:rsidP="00ED3422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Stajyer Adı-Soyadı </w:t>
            </w:r>
          </w:p>
        </w:tc>
        <w:tc>
          <w:tcPr>
            <w:tcW w:w="3605" w:type="pct"/>
            <w:gridSpan w:val="22"/>
          </w:tcPr>
          <w:p w:rsidR="008534E1" w:rsidRDefault="008534E1" w:rsidP="00EA21D0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  <w:p w:rsidR="008534E1" w:rsidRDefault="008534E1" w:rsidP="00EA21D0">
            <w:pPr>
              <w:jc w:val="center"/>
              <w:rPr>
                <w:rFonts w:ascii="Garamond" w:hAnsi="Garamond"/>
                <w:sz w:val="22"/>
                <w:szCs w:val="22"/>
              </w:rPr>
            </w:pPr>
          </w:p>
          <w:p w:rsidR="008534E1" w:rsidRPr="00EA709F" w:rsidRDefault="008534E1" w:rsidP="008534E1">
            <w:pPr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1395" w:type="pct"/>
            <w:gridSpan w:val="5"/>
            <w:shd w:val="clear" w:color="auto" w:fill="D9D9D9" w:themeFill="background1" w:themeFillShade="D9"/>
          </w:tcPr>
          <w:p w:rsidR="008534E1" w:rsidRPr="00EA709F" w:rsidRDefault="008534E1" w:rsidP="00ED3422">
            <w:pPr>
              <w:rPr>
                <w:rFonts w:ascii="Garamond" w:hAnsi="Garamond"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T.C. Kimlik No </w:t>
            </w:r>
          </w:p>
        </w:tc>
        <w:tc>
          <w:tcPr>
            <w:tcW w:w="3605" w:type="pct"/>
            <w:gridSpan w:val="22"/>
          </w:tcPr>
          <w:tbl>
            <w:tblPr>
              <w:tblStyle w:val="TabloKlavuzu"/>
              <w:tblpPr w:leftFromText="141" w:rightFromText="141" w:vertAnchor="text" w:horzAnchor="margin" w:tblpY="-234"/>
              <w:tblOverlap w:val="never"/>
              <w:tblW w:w="3751" w:type="dxa"/>
              <w:tblLayout w:type="fixed"/>
              <w:tblLook w:val="04A0" w:firstRow="1" w:lastRow="0" w:firstColumn="1" w:lastColumn="0" w:noHBand="0" w:noVBand="1"/>
            </w:tblPr>
            <w:tblGrid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</w:tblGrid>
            <w:tr w:rsidR="008534E1" w:rsidRPr="00EA709F" w:rsidTr="00FD3A1D">
              <w:trPr>
                <w:trHeight w:val="269"/>
              </w:trPr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</w:tr>
          </w:tbl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1395" w:type="pct"/>
            <w:gridSpan w:val="5"/>
            <w:shd w:val="clear" w:color="auto" w:fill="D9D9D9" w:themeFill="background1" w:themeFillShade="D9"/>
          </w:tcPr>
          <w:p w:rsidR="008534E1" w:rsidRPr="00EA709F" w:rsidRDefault="008534E1" w:rsidP="00ED3422">
            <w:pPr>
              <w:rPr>
                <w:rFonts w:ascii="Garamond" w:hAnsi="Garamond"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Öğrenci No </w:t>
            </w:r>
          </w:p>
        </w:tc>
        <w:tc>
          <w:tcPr>
            <w:tcW w:w="3605" w:type="pct"/>
            <w:gridSpan w:val="22"/>
          </w:tcPr>
          <w:tbl>
            <w:tblPr>
              <w:tblStyle w:val="TabloKlavuzu"/>
              <w:tblpPr w:leftFromText="141" w:rightFromText="141" w:vertAnchor="text" w:horzAnchor="margin" w:tblpY="-3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41"/>
              <w:gridCol w:w="341"/>
              <w:gridCol w:w="341"/>
              <w:gridCol w:w="342"/>
              <w:gridCol w:w="342"/>
              <w:gridCol w:w="342"/>
              <w:gridCol w:w="342"/>
              <w:gridCol w:w="342"/>
              <w:gridCol w:w="342"/>
              <w:gridCol w:w="342"/>
              <w:gridCol w:w="342"/>
            </w:tblGrid>
            <w:tr w:rsidR="008534E1" w:rsidRPr="00EA709F" w:rsidTr="00571D88">
              <w:trPr>
                <w:trHeight w:val="268"/>
              </w:trPr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</w:tcPr>
                <w:p w:rsidR="008534E1" w:rsidRPr="00EA709F" w:rsidRDefault="008534E1" w:rsidP="00EA709F">
                  <w:pPr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</w:tr>
          </w:tbl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1395" w:type="pct"/>
            <w:gridSpan w:val="5"/>
            <w:shd w:val="clear" w:color="auto" w:fill="D9D9D9" w:themeFill="background1" w:themeFillShade="D9"/>
          </w:tcPr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E-Mail</w:t>
            </w:r>
          </w:p>
        </w:tc>
        <w:tc>
          <w:tcPr>
            <w:tcW w:w="3605" w:type="pct"/>
            <w:gridSpan w:val="22"/>
          </w:tcPr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1395" w:type="pct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534E1" w:rsidRPr="00EA709F" w:rsidRDefault="008534E1" w:rsidP="008534E1">
            <w:pPr>
              <w:ind w:right="-107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 xml:space="preserve">Cep </w:t>
            </w:r>
            <w:proofErr w:type="spellStart"/>
            <w:proofErr w:type="gramStart"/>
            <w:r>
              <w:rPr>
                <w:rFonts w:ascii="Garamond" w:hAnsi="Garamond"/>
                <w:b/>
                <w:sz w:val="18"/>
                <w:szCs w:val="18"/>
              </w:rPr>
              <w:t>Tel.No</w:t>
            </w:r>
            <w:proofErr w:type="spellEnd"/>
            <w:proofErr w:type="gramEnd"/>
            <w:r>
              <w:rPr>
                <w:rFonts w:ascii="Garamond" w:hAnsi="Garamond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605" w:type="pct"/>
            <w:gridSpan w:val="22"/>
            <w:tcBorders>
              <w:bottom w:val="single" w:sz="4" w:space="0" w:color="auto"/>
            </w:tcBorders>
            <w:shd w:val="clear" w:color="auto" w:fill="FFFFFF" w:themeFill="background1"/>
          </w:tcPr>
          <w:tbl>
            <w:tblPr>
              <w:tblStyle w:val="TabloKlavuzu"/>
              <w:tblpPr w:leftFromText="141" w:rightFromText="141" w:vertAnchor="text" w:horzAnchor="margin" w:tblpY="-219"/>
              <w:tblOverlap w:val="never"/>
              <w:tblW w:w="3751" w:type="dxa"/>
              <w:tblLayout w:type="fixed"/>
              <w:tblLook w:val="04A0" w:firstRow="1" w:lastRow="0" w:firstColumn="1" w:lastColumn="0" w:noHBand="0" w:noVBand="1"/>
            </w:tblPr>
            <w:tblGrid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  <w:gridCol w:w="341"/>
            </w:tblGrid>
            <w:tr w:rsidR="008534E1" w:rsidRPr="00EA709F" w:rsidTr="008534E1">
              <w:trPr>
                <w:trHeight w:val="269"/>
              </w:trPr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41" w:type="dxa"/>
                </w:tcPr>
                <w:p w:rsidR="008534E1" w:rsidRPr="00EA709F" w:rsidRDefault="008534E1" w:rsidP="004933AE">
                  <w:pPr>
                    <w:jc w:val="center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</w:tr>
          </w:tbl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rPr>
          <w:trHeight w:val="160"/>
        </w:trPr>
        <w:tc>
          <w:tcPr>
            <w:tcW w:w="556" w:type="pct"/>
            <w:vMerge w:val="restart"/>
            <w:shd w:val="clear" w:color="auto" w:fill="D9D9D9" w:themeFill="background1" w:themeFillShade="D9"/>
          </w:tcPr>
          <w:p w:rsidR="008534E1" w:rsidRDefault="008534E1" w:rsidP="00FD3A1D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Fakülte</w:t>
            </w:r>
          </w:p>
          <w:p w:rsidR="008534E1" w:rsidRPr="00EA709F" w:rsidRDefault="008534E1" w:rsidP="00FD3A1D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Kayıtlı </w:t>
            </w:r>
            <w:r>
              <w:rPr>
                <w:rFonts w:ascii="Garamond" w:hAnsi="Garamond"/>
                <w:b/>
                <w:sz w:val="18"/>
                <w:szCs w:val="18"/>
              </w:rPr>
              <w:t>Bilgileri</w:t>
            </w:r>
          </w:p>
          <w:p w:rsidR="008534E1" w:rsidRPr="00EA709F" w:rsidRDefault="008534E1" w:rsidP="00FD3A1D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179" w:type="pct"/>
            <w:gridSpan w:val="8"/>
            <w:shd w:val="clear" w:color="auto" w:fill="F2F2F2" w:themeFill="background1" w:themeFillShade="F2"/>
          </w:tcPr>
          <w:p w:rsidR="008534E1" w:rsidRPr="00EA709F" w:rsidRDefault="008534E1" w:rsidP="00ED3422">
            <w:pPr>
              <w:rPr>
                <w:rFonts w:ascii="Garamond" w:hAnsi="Garamond"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Bölümün Adı </w:t>
            </w:r>
          </w:p>
        </w:tc>
        <w:tc>
          <w:tcPr>
            <w:tcW w:w="3265" w:type="pct"/>
            <w:gridSpan w:val="18"/>
          </w:tcPr>
          <w:p w:rsidR="008534E1" w:rsidRPr="00EA709F" w:rsidRDefault="008534E1" w:rsidP="00EA709F">
            <w:pPr>
              <w:rPr>
                <w:rFonts w:ascii="Garamond" w:hAnsi="Garamond"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8534E1" w:rsidRPr="00EA709F" w:rsidRDefault="008534E1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858" w:type="pct"/>
            <w:gridSpan w:val="5"/>
            <w:shd w:val="clear" w:color="auto" w:fill="F2F2F2" w:themeFill="background1" w:themeFillShade="F2"/>
          </w:tcPr>
          <w:p w:rsidR="008534E1" w:rsidRPr="00EA709F" w:rsidRDefault="008534E1" w:rsidP="00532D03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Sınıfı </w:t>
            </w:r>
          </w:p>
        </w:tc>
        <w:tc>
          <w:tcPr>
            <w:tcW w:w="321" w:type="pct"/>
            <w:gridSpan w:val="3"/>
          </w:tcPr>
          <w:p w:rsidR="008534E1" w:rsidRPr="00EA709F" w:rsidRDefault="008534E1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 w:rsidRPr="00EA709F">
              <w:rPr>
                <w:rFonts w:ascii="Garamond" w:hAnsi="Garamond"/>
                <w:noProof/>
                <w:sz w:val="18"/>
                <w:szCs w:val="18"/>
              </w:rPr>
              <w:t>1.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sym w:font="Wingdings 2" w:char="F0A3"/>
            </w:r>
          </w:p>
        </w:tc>
        <w:tc>
          <w:tcPr>
            <w:tcW w:w="401" w:type="pct"/>
            <w:gridSpan w:val="3"/>
          </w:tcPr>
          <w:p w:rsidR="008534E1" w:rsidRPr="00EA709F" w:rsidRDefault="008534E1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 w:rsidRPr="00EA709F">
              <w:rPr>
                <w:rFonts w:ascii="Garamond" w:hAnsi="Garamond"/>
                <w:noProof/>
                <w:sz w:val="18"/>
                <w:szCs w:val="18"/>
              </w:rPr>
              <w:t>2.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sym w:font="Wingdings 2" w:char="F0A3"/>
            </w:r>
          </w:p>
        </w:tc>
        <w:tc>
          <w:tcPr>
            <w:tcW w:w="436" w:type="pct"/>
            <w:gridSpan w:val="5"/>
          </w:tcPr>
          <w:p w:rsidR="008534E1" w:rsidRPr="00EA709F" w:rsidRDefault="008534E1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 w:rsidRPr="00EA709F">
              <w:rPr>
                <w:rFonts w:ascii="Garamond" w:hAnsi="Garamond"/>
                <w:noProof/>
                <w:sz w:val="18"/>
                <w:szCs w:val="18"/>
              </w:rPr>
              <w:t>3.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sym w:font="Wingdings 2" w:char="F0A3"/>
            </w:r>
          </w:p>
        </w:tc>
        <w:tc>
          <w:tcPr>
            <w:tcW w:w="258" w:type="pct"/>
            <w:gridSpan w:val="2"/>
          </w:tcPr>
          <w:p w:rsidR="008534E1" w:rsidRPr="00EA709F" w:rsidRDefault="008534E1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 w:rsidRPr="00EA709F">
              <w:rPr>
                <w:rFonts w:ascii="Garamond" w:hAnsi="Garamond"/>
                <w:noProof/>
                <w:sz w:val="18"/>
                <w:szCs w:val="18"/>
              </w:rPr>
              <w:t>4.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sym w:font="Wingdings 2" w:char="F0A3"/>
            </w:r>
          </w:p>
        </w:tc>
        <w:tc>
          <w:tcPr>
            <w:tcW w:w="2170" w:type="pct"/>
            <w:gridSpan w:val="8"/>
          </w:tcPr>
          <w:p w:rsidR="008534E1" w:rsidRPr="00EA709F" w:rsidRDefault="008534E1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>
              <w:rPr>
                <w:rFonts w:ascii="Garamond" w:hAnsi="Garamond"/>
                <w:noProof/>
                <w:sz w:val="18"/>
                <w:szCs w:val="18"/>
              </w:rPr>
              <w:t xml:space="preserve">Diğer 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sym w:font="Wingdings 2" w:char="F0A3"/>
            </w:r>
          </w:p>
        </w:tc>
      </w:tr>
      <w:tr w:rsidR="00BF0EF9" w:rsidRPr="00EA709F" w:rsidTr="008534E1">
        <w:tc>
          <w:tcPr>
            <w:tcW w:w="925" w:type="pct"/>
            <w:gridSpan w:val="3"/>
            <w:shd w:val="clear" w:color="auto" w:fill="D9D9D9" w:themeFill="background1" w:themeFillShade="D9"/>
          </w:tcPr>
          <w:p w:rsidR="00BF0EF9" w:rsidRPr="00BF0EF9" w:rsidRDefault="00BF0EF9" w:rsidP="0011614C">
            <w:pPr>
              <w:rPr>
                <w:rFonts w:ascii="Garamond" w:hAnsi="Garamond"/>
                <w:b/>
                <w:noProof/>
                <w:sz w:val="18"/>
                <w:szCs w:val="18"/>
              </w:rPr>
            </w:pPr>
            <w:r w:rsidRPr="00BF0EF9">
              <w:rPr>
                <w:rFonts w:ascii="Garamond" w:hAnsi="Garamond"/>
                <w:b/>
                <w:noProof/>
                <w:sz w:val="18"/>
                <w:szCs w:val="18"/>
              </w:rPr>
              <w:t>Değişiklik Nedeni</w:t>
            </w:r>
            <w:r w:rsidR="006812F6" w:rsidRPr="00422D28">
              <w:rPr>
                <w:rFonts w:ascii="Garamond" w:hAnsi="Garamond"/>
                <w:b/>
                <w:noProof/>
                <w:color w:val="FF0000"/>
                <w:sz w:val="18"/>
                <w:szCs w:val="18"/>
              </w:rPr>
              <w:t>**</w:t>
            </w:r>
          </w:p>
        </w:tc>
        <w:tc>
          <w:tcPr>
            <w:tcW w:w="4075" w:type="pct"/>
            <w:gridSpan w:val="24"/>
            <w:shd w:val="clear" w:color="auto" w:fill="FFFFFF" w:themeFill="background1"/>
          </w:tcPr>
          <w:p w:rsidR="00BF0EF9" w:rsidRPr="00EA709F" w:rsidRDefault="00BF0EF9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</w:p>
        </w:tc>
      </w:tr>
      <w:tr w:rsidR="00BF0EF9" w:rsidRPr="00EA709F" w:rsidTr="008534E1">
        <w:tc>
          <w:tcPr>
            <w:tcW w:w="1729" w:type="pct"/>
            <w:gridSpan w:val="8"/>
            <w:shd w:val="clear" w:color="auto" w:fill="D9D9D9" w:themeFill="background1" w:themeFillShade="D9"/>
          </w:tcPr>
          <w:p w:rsidR="00BF0EF9" w:rsidRPr="00EA709F" w:rsidRDefault="00BF0EF9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  <w:r>
              <w:rPr>
                <w:rFonts w:ascii="Garamond" w:hAnsi="Garamond"/>
                <w:b/>
                <w:noProof/>
                <w:sz w:val="18"/>
                <w:szCs w:val="18"/>
              </w:rPr>
              <w:t>Önceki İşletmede Staj Yaptığı Gün Sayısı</w:t>
            </w:r>
          </w:p>
        </w:tc>
        <w:tc>
          <w:tcPr>
            <w:tcW w:w="3271" w:type="pct"/>
            <w:gridSpan w:val="19"/>
            <w:shd w:val="clear" w:color="auto" w:fill="FFFFFF" w:themeFill="background1"/>
          </w:tcPr>
          <w:p w:rsidR="00BF0EF9" w:rsidRPr="00EA709F" w:rsidRDefault="00BF0EF9" w:rsidP="0011614C">
            <w:pPr>
              <w:rPr>
                <w:rFonts w:ascii="Garamond" w:hAnsi="Garamond"/>
                <w:noProof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 w:val="restart"/>
            <w:shd w:val="clear" w:color="auto" w:fill="D9D9D9" w:themeFill="background1" w:themeFillShade="D9"/>
          </w:tcPr>
          <w:p w:rsidR="00CB1AE5" w:rsidRPr="00EA709F" w:rsidRDefault="00CB1AE5" w:rsidP="0011614C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  <w:p w:rsidR="00CB1AE5" w:rsidRDefault="00CB1AE5" w:rsidP="006C3607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CB1AE5" w:rsidRPr="00EA709F" w:rsidRDefault="00CB1AE5" w:rsidP="006C3607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Yapacağı Staj Bilgileri</w:t>
            </w:r>
          </w:p>
          <w:p w:rsidR="00CB1AE5" w:rsidRPr="00EA709F" w:rsidRDefault="00CB1AE5" w:rsidP="00ED3422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771" w:type="pct"/>
            <w:gridSpan w:val="3"/>
            <w:shd w:val="clear" w:color="auto" w:fill="F2F2F2" w:themeFill="background1" w:themeFillShade="F2"/>
          </w:tcPr>
          <w:p w:rsidR="00CB1AE5" w:rsidRPr="00EA709F" w:rsidRDefault="00CB1AE5" w:rsidP="00ED3422">
            <w:pPr>
              <w:ind w:left="-11"/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Dönemi </w:t>
            </w:r>
          </w:p>
        </w:tc>
        <w:tc>
          <w:tcPr>
            <w:tcW w:w="896" w:type="pct"/>
            <w:gridSpan w:val="9"/>
            <w:shd w:val="clear" w:color="auto" w:fill="FFFFFF" w:themeFill="background1"/>
          </w:tcPr>
          <w:p w:rsidR="00CB1AE5" w:rsidRDefault="00CB1AE5" w:rsidP="00943AF6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20…</w:t>
            </w:r>
            <w:r w:rsidR="008534E1">
              <w:rPr>
                <w:rFonts w:ascii="Garamond" w:hAnsi="Garamond"/>
                <w:sz w:val="18"/>
                <w:szCs w:val="18"/>
              </w:rPr>
              <w:t xml:space="preserve">  </w:t>
            </w:r>
            <w:r>
              <w:rPr>
                <w:rFonts w:ascii="Garamond" w:hAnsi="Garamond"/>
                <w:sz w:val="18"/>
                <w:szCs w:val="18"/>
              </w:rPr>
              <w:t xml:space="preserve"> Yılı</w:t>
            </w:r>
          </w:p>
          <w:p w:rsidR="00CB1AE5" w:rsidRPr="00D07EBD" w:rsidRDefault="00CB1AE5" w:rsidP="00ED3422">
            <w:pPr>
              <w:jc w:val="center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Yaz Dönemi</w:t>
            </w:r>
          </w:p>
        </w:tc>
        <w:tc>
          <w:tcPr>
            <w:tcW w:w="2777" w:type="pct"/>
            <w:gridSpan w:val="14"/>
            <w:shd w:val="clear" w:color="auto" w:fill="FFFFFF" w:themeFill="background1"/>
          </w:tcPr>
          <w:p w:rsidR="00CB1AE5" w:rsidRPr="00D07EBD" w:rsidRDefault="00CB1AE5" w:rsidP="00ED3422">
            <w:pPr>
              <w:rPr>
                <w:rFonts w:ascii="Garamond" w:hAnsi="Garamond"/>
                <w:sz w:val="18"/>
                <w:szCs w:val="18"/>
              </w:rPr>
            </w:pPr>
            <w:r w:rsidRPr="00824796">
              <w:rPr>
                <w:rFonts w:ascii="Garamond" w:hAnsi="Garamond"/>
                <w:color w:val="FF0000"/>
                <w:sz w:val="18"/>
                <w:szCs w:val="18"/>
              </w:rPr>
              <w:t>***</w:t>
            </w:r>
            <w:r w:rsidRPr="00C64305">
              <w:rPr>
                <w:rFonts w:ascii="Garamond" w:hAnsi="Garamond"/>
                <w:sz w:val="18"/>
                <w:szCs w:val="18"/>
              </w:rPr>
              <w:t>20…</w:t>
            </w:r>
            <w:r>
              <w:rPr>
                <w:rFonts w:ascii="Garamond" w:hAnsi="Garamond"/>
                <w:sz w:val="18"/>
                <w:szCs w:val="18"/>
              </w:rPr>
              <w:t xml:space="preserve">-20… Akademik </w:t>
            </w:r>
            <w:proofErr w:type="gramStart"/>
            <w:r>
              <w:rPr>
                <w:rFonts w:ascii="Garamond" w:hAnsi="Garamond"/>
                <w:sz w:val="18"/>
                <w:szCs w:val="18"/>
              </w:rPr>
              <w:t xml:space="preserve">Yılı </w:t>
            </w:r>
            <w:r w:rsidR="00ED3422"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ED3422">
              <w:rPr>
                <w:rFonts w:ascii="Garamond" w:hAnsi="Garamond"/>
                <w:sz w:val="16"/>
                <w:szCs w:val="16"/>
              </w:rPr>
              <w:t>Güz</w:t>
            </w:r>
            <w:proofErr w:type="gramEnd"/>
            <w:r w:rsidRPr="000B3069">
              <w:rPr>
                <w:rFonts w:ascii="Garamond" w:hAnsi="Garamond"/>
                <w:sz w:val="16"/>
                <w:szCs w:val="16"/>
              </w:rPr>
              <w:sym w:font="Wingdings 2" w:char="F0A3"/>
            </w:r>
            <w:r w:rsidRPr="000B3069">
              <w:rPr>
                <w:rFonts w:ascii="Garamond" w:hAnsi="Garamond"/>
                <w:sz w:val="16"/>
                <w:szCs w:val="16"/>
              </w:rPr>
              <w:t xml:space="preserve"> </w:t>
            </w:r>
            <w:r>
              <w:rPr>
                <w:rFonts w:ascii="Garamond" w:hAnsi="Garamond"/>
                <w:sz w:val="16"/>
                <w:szCs w:val="16"/>
              </w:rPr>
              <w:t xml:space="preserve">/ </w:t>
            </w:r>
            <w:r w:rsidRPr="000B3069">
              <w:rPr>
                <w:rFonts w:ascii="Garamond" w:hAnsi="Garamond"/>
                <w:sz w:val="16"/>
                <w:szCs w:val="16"/>
              </w:rPr>
              <w:t>Bahar</w:t>
            </w:r>
            <w:r w:rsidRPr="000B3069">
              <w:rPr>
                <w:rFonts w:ascii="Garamond" w:hAnsi="Garamond"/>
                <w:sz w:val="16"/>
                <w:szCs w:val="16"/>
              </w:rPr>
              <w:sym w:font="Wingdings 2" w:char="F0A3"/>
            </w:r>
            <w:r>
              <w:rPr>
                <w:rFonts w:ascii="Garamond" w:hAnsi="Garamond"/>
                <w:sz w:val="16"/>
                <w:szCs w:val="16"/>
              </w:rPr>
              <w:t xml:space="preserve"> </w:t>
            </w: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ED3422" w:rsidRPr="00EA709F" w:rsidRDefault="00ED3422" w:rsidP="0011614C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771" w:type="pct"/>
            <w:gridSpan w:val="3"/>
            <w:shd w:val="clear" w:color="auto" w:fill="F2F2F2" w:themeFill="background1" w:themeFillShade="F2"/>
          </w:tcPr>
          <w:p w:rsidR="00ED3422" w:rsidRPr="00EA709F" w:rsidRDefault="00ED3422" w:rsidP="00ED3422">
            <w:pPr>
              <w:ind w:left="-11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Adı</w:t>
            </w: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76" w:type="pct"/>
            <w:gridSpan w:val="11"/>
          </w:tcPr>
          <w:p w:rsidR="00ED3422" w:rsidRPr="00EA709F" w:rsidRDefault="00ED3422" w:rsidP="0011614C">
            <w:pPr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Staj I</w:t>
            </w:r>
          </w:p>
        </w:tc>
        <w:tc>
          <w:tcPr>
            <w:tcW w:w="2497" w:type="pct"/>
            <w:gridSpan w:val="12"/>
          </w:tcPr>
          <w:p w:rsidR="00ED3422" w:rsidRPr="00ED3422" w:rsidRDefault="00ED3422" w:rsidP="0011614C">
            <w:pPr>
              <w:rPr>
                <w:rFonts w:ascii="Garamond" w:hAnsi="Garamond"/>
                <w:sz w:val="18"/>
                <w:szCs w:val="18"/>
              </w:rPr>
            </w:pPr>
            <w:r w:rsidRPr="00ED3422">
              <w:rPr>
                <w:rFonts w:ascii="Garamond" w:hAnsi="Garamond"/>
                <w:sz w:val="18"/>
                <w:szCs w:val="18"/>
              </w:rPr>
              <w:t>Staj II</w:t>
            </w: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ED3422" w:rsidRPr="00EA709F" w:rsidRDefault="00ED3422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771" w:type="pct"/>
            <w:gridSpan w:val="3"/>
            <w:shd w:val="clear" w:color="auto" w:fill="F2F2F2" w:themeFill="background1" w:themeFillShade="F2"/>
          </w:tcPr>
          <w:p w:rsidR="00ED3422" w:rsidRPr="00EA709F" w:rsidRDefault="00ED3422" w:rsidP="00ED3422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Süresi</w:t>
            </w:r>
          </w:p>
        </w:tc>
        <w:tc>
          <w:tcPr>
            <w:tcW w:w="3673" w:type="pct"/>
            <w:gridSpan w:val="23"/>
          </w:tcPr>
          <w:p w:rsidR="00ED3422" w:rsidRPr="00EA709F" w:rsidRDefault="00ED3422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noProof/>
                <w:sz w:val="18"/>
                <w:szCs w:val="18"/>
              </w:rPr>
              <w:t>2</w:t>
            </w:r>
            <w:r w:rsidRPr="00EA709F">
              <w:rPr>
                <w:rFonts w:ascii="Garamond" w:hAnsi="Garamond"/>
                <w:noProof/>
                <w:sz w:val="18"/>
                <w:szCs w:val="18"/>
              </w:rPr>
              <w:t xml:space="preserve">0 Gün </w:t>
            </w: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429" w:type="pct"/>
            <w:gridSpan w:val="10"/>
            <w:shd w:val="clear" w:color="auto" w:fill="F2F2F2" w:themeFill="background1" w:themeFillShade="F2"/>
          </w:tcPr>
          <w:p w:rsidR="00CB1AE5" w:rsidRPr="00EA709F" w:rsidRDefault="00CB1AE5" w:rsidP="0011614C">
            <w:pPr>
              <w:ind w:left="-11"/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Başlama Tarihi</w:t>
            </w:r>
          </w:p>
        </w:tc>
        <w:tc>
          <w:tcPr>
            <w:tcW w:w="3015" w:type="pct"/>
            <w:gridSpan w:val="16"/>
          </w:tcPr>
          <w:tbl>
            <w:tblPr>
              <w:tblStyle w:val="TabloKlavuzu"/>
              <w:tblpPr w:leftFromText="141" w:rightFromText="141" w:vertAnchor="text" w:horzAnchor="margin" w:tblpY="-11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2"/>
              <w:gridCol w:w="312"/>
              <w:gridCol w:w="316"/>
              <w:gridCol w:w="313"/>
              <w:gridCol w:w="313"/>
              <w:gridCol w:w="316"/>
              <w:gridCol w:w="313"/>
              <w:gridCol w:w="313"/>
              <w:gridCol w:w="313"/>
              <w:gridCol w:w="313"/>
            </w:tblGrid>
            <w:tr w:rsidR="00CB1AE5" w:rsidRPr="00EA709F" w:rsidTr="00FD3A1D">
              <w:trPr>
                <w:trHeight w:val="299"/>
              </w:trPr>
              <w:tc>
                <w:tcPr>
                  <w:tcW w:w="312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2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6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6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</w:tr>
          </w:tbl>
          <w:p w:rsidR="00CB1AE5" w:rsidRPr="00EA709F" w:rsidRDefault="00CB1AE5" w:rsidP="0011614C">
            <w:pPr>
              <w:ind w:left="-50"/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429" w:type="pct"/>
            <w:gridSpan w:val="10"/>
            <w:shd w:val="clear" w:color="auto" w:fill="F2F2F2" w:themeFill="background1" w:themeFillShade="F2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Bitiş Tarihi</w:t>
            </w:r>
          </w:p>
        </w:tc>
        <w:tc>
          <w:tcPr>
            <w:tcW w:w="3015" w:type="pct"/>
            <w:gridSpan w:val="16"/>
          </w:tcPr>
          <w:tbl>
            <w:tblPr>
              <w:tblStyle w:val="TabloKlavuzu"/>
              <w:tblpPr w:leftFromText="141" w:rightFromText="141" w:vertAnchor="text" w:horzAnchor="margin" w:tblpY="-21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2"/>
              <w:gridCol w:w="312"/>
              <w:gridCol w:w="316"/>
              <w:gridCol w:w="313"/>
              <w:gridCol w:w="313"/>
              <w:gridCol w:w="316"/>
              <w:gridCol w:w="313"/>
              <w:gridCol w:w="313"/>
              <w:gridCol w:w="313"/>
              <w:gridCol w:w="313"/>
            </w:tblGrid>
            <w:tr w:rsidR="00CB1AE5" w:rsidRPr="00EA709F" w:rsidTr="00FD3A1D">
              <w:trPr>
                <w:trHeight w:val="299"/>
              </w:trPr>
              <w:tc>
                <w:tcPr>
                  <w:tcW w:w="312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2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6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6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  <w:tc>
                <w:tcPr>
                  <w:tcW w:w="313" w:type="dxa"/>
                </w:tcPr>
                <w:p w:rsidR="00CB1AE5" w:rsidRPr="00EA709F" w:rsidRDefault="00CB1AE5" w:rsidP="0011614C">
                  <w:pPr>
                    <w:jc w:val="both"/>
                    <w:rPr>
                      <w:rFonts w:ascii="Garamond" w:hAnsi="Garamond"/>
                      <w:sz w:val="18"/>
                      <w:szCs w:val="18"/>
                    </w:rPr>
                  </w:pPr>
                </w:p>
              </w:tc>
            </w:tr>
          </w:tbl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374" w:type="pct"/>
            <w:gridSpan w:val="9"/>
            <w:shd w:val="clear" w:color="auto" w:fill="F2F2F2" w:themeFill="background1" w:themeFillShade="F2"/>
          </w:tcPr>
          <w:p w:rsidR="00CB1AE5" w:rsidRPr="00EA709F" w:rsidRDefault="00CB1AE5" w:rsidP="0011614C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Stajın Kapsamı </w:t>
            </w:r>
          </w:p>
        </w:tc>
        <w:tc>
          <w:tcPr>
            <w:tcW w:w="604" w:type="pct"/>
            <w:gridSpan w:val="6"/>
            <w:shd w:val="clear" w:color="auto" w:fill="FFFFFF" w:themeFill="background1"/>
          </w:tcPr>
          <w:p w:rsidR="00CB1AE5" w:rsidRDefault="008534E1" w:rsidP="008534E1">
            <w:pPr>
              <w:jc w:val="both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 xml:space="preserve">Yurtiçi </w:t>
            </w:r>
            <w:r w:rsidR="00CB1AE5">
              <w:rPr>
                <w:rFonts w:ascii="Garamond" w:hAnsi="Garamond"/>
                <w:sz w:val="16"/>
                <w:szCs w:val="16"/>
              </w:rPr>
              <w:sym w:font="Wingdings 2" w:char="F0A3"/>
            </w:r>
          </w:p>
        </w:tc>
        <w:tc>
          <w:tcPr>
            <w:tcW w:w="2466" w:type="pct"/>
            <w:gridSpan w:val="11"/>
            <w:shd w:val="clear" w:color="auto" w:fill="FFFFFF" w:themeFill="background1"/>
          </w:tcPr>
          <w:p w:rsidR="00CB1AE5" w:rsidRPr="005512AE" w:rsidRDefault="00CB1AE5" w:rsidP="008534E1">
            <w:pPr>
              <w:jc w:val="both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 xml:space="preserve">Yurtdışı </w:t>
            </w:r>
            <w:r w:rsidRPr="00824796">
              <w:rPr>
                <w:rFonts w:ascii="Garamond" w:hAnsi="Garamond"/>
                <w:color w:val="FF0000"/>
                <w:sz w:val="16"/>
                <w:szCs w:val="16"/>
              </w:rPr>
              <w:t>****</w:t>
            </w:r>
            <w:r>
              <w:rPr>
                <w:rFonts w:ascii="Garamond" w:hAnsi="Garamond"/>
                <w:sz w:val="16"/>
                <w:szCs w:val="16"/>
              </w:rPr>
              <w:sym w:font="Wingdings 2" w:char="F0A3"/>
            </w: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374" w:type="pct"/>
            <w:gridSpan w:val="9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CB1AE5" w:rsidRPr="00EA709F" w:rsidRDefault="00CB1AE5" w:rsidP="00532D03">
            <w:pPr>
              <w:jc w:val="both"/>
              <w:rPr>
                <w:rFonts w:ascii="Garamond" w:hAnsi="Garamond"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Yurt Dışı İse Staj Tipi </w:t>
            </w:r>
          </w:p>
        </w:tc>
        <w:tc>
          <w:tcPr>
            <w:tcW w:w="642" w:type="pct"/>
            <w:gridSpan w:val="7"/>
            <w:tcBorders>
              <w:bottom w:val="single" w:sz="4" w:space="0" w:color="auto"/>
            </w:tcBorders>
          </w:tcPr>
          <w:p w:rsidR="00CB1AE5" w:rsidRPr="00EA709F" w:rsidRDefault="00CB1AE5" w:rsidP="0011614C">
            <w:pPr>
              <w:jc w:val="both"/>
              <w:rPr>
                <w:rFonts w:ascii="Garamond" w:hAnsi="Garamond"/>
                <w:sz w:val="18"/>
                <w:szCs w:val="18"/>
              </w:rPr>
            </w:pPr>
            <w:proofErr w:type="spellStart"/>
            <w:r>
              <w:rPr>
                <w:rFonts w:ascii="Garamond" w:hAnsi="Garamond"/>
                <w:sz w:val="18"/>
                <w:szCs w:val="18"/>
              </w:rPr>
              <w:t>Erasmus</w:t>
            </w:r>
            <w:proofErr w:type="spellEnd"/>
            <w:r w:rsidRPr="00EA709F">
              <w:rPr>
                <w:rFonts w:ascii="Garamond" w:hAnsi="Garamond"/>
                <w:sz w:val="18"/>
                <w:szCs w:val="18"/>
              </w:rPr>
              <w:sym w:font="Wingdings 2" w:char="F0A3"/>
            </w:r>
            <w:r w:rsidRPr="00EA709F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  <w:tc>
          <w:tcPr>
            <w:tcW w:w="767" w:type="pct"/>
            <w:gridSpan w:val="6"/>
            <w:tcBorders>
              <w:bottom w:val="single" w:sz="4" w:space="0" w:color="auto"/>
            </w:tcBorders>
          </w:tcPr>
          <w:p w:rsidR="00CB1AE5" w:rsidRPr="00EA709F" w:rsidRDefault="00CB1AE5" w:rsidP="0011614C">
            <w:pPr>
              <w:jc w:val="both"/>
              <w:rPr>
                <w:rFonts w:ascii="Garamond" w:hAnsi="Garamond"/>
                <w:sz w:val="18"/>
                <w:szCs w:val="18"/>
              </w:rPr>
            </w:pPr>
            <w:proofErr w:type="spellStart"/>
            <w:r>
              <w:rPr>
                <w:rFonts w:ascii="Garamond" w:hAnsi="Garamond"/>
                <w:sz w:val="18"/>
                <w:szCs w:val="18"/>
              </w:rPr>
              <w:t>Work</w:t>
            </w:r>
            <w:proofErr w:type="spellEnd"/>
            <w:r>
              <w:rPr>
                <w:rFonts w:ascii="Garamond" w:hAnsi="Garamond"/>
                <w:sz w:val="18"/>
                <w:szCs w:val="18"/>
              </w:rPr>
              <w:t xml:space="preserve"> &amp; Travel</w:t>
            </w:r>
            <w:r w:rsidRPr="00EA709F">
              <w:rPr>
                <w:rFonts w:ascii="Garamond" w:hAnsi="Garamond"/>
                <w:sz w:val="18"/>
                <w:szCs w:val="18"/>
              </w:rPr>
              <w:sym w:font="Wingdings 2" w:char="F0A3"/>
            </w:r>
          </w:p>
        </w:tc>
        <w:tc>
          <w:tcPr>
            <w:tcW w:w="843" w:type="pct"/>
            <w:gridSpan w:val="3"/>
            <w:tcBorders>
              <w:bottom w:val="single" w:sz="4" w:space="0" w:color="auto"/>
            </w:tcBorders>
          </w:tcPr>
          <w:p w:rsidR="00CB1AE5" w:rsidRPr="00EA709F" w:rsidRDefault="00532D03" w:rsidP="00532D03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Davet </w:t>
            </w:r>
            <w:r w:rsidR="00CB1AE5" w:rsidRPr="00EA709F">
              <w:rPr>
                <w:rFonts w:ascii="Garamond" w:hAnsi="Garamond"/>
                <w:sz w:val="18"/>
                <w:szCs w:val="18"/>
              </w:rPr>
              <w:sym w:font="Wingdings 2" w:char="F0A3"/>
            </w:r>
          </w:p>
        </w:tc>
        <w:tc>
          <w:tcPr>
            <w:tcW w:w="817" w:type="pct"/>
            <w:tcBorders>
              <w:bottom w:val="single" w:sz="4" w:space="0" w:color="auto"/>
            </w:tcBorders>
          </w:tcPr>
          <w:p w:rsidR="00CB1AE5" w:rsidRPr="00EA709F" w:rsidRDefault="00532D03" w:rsidP="00532D03">
            <w:pPr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Diğer </w:t>
            </w:r>
            <w:r w:rsidR="00CB1AE5" w:rsidRPr="00EA709F">
              <w:rPr>
                <w:rFonts w:ascii="Garamond" w:hAnsi="Garamond"/>
                <w:sz w:val="18"/>
                <w:szCs w:val="18"/>
              </w:rPr>
              <w:sym w:font="Wingdings 2" w:char="F0A3"/>
            </w:r>
          </w:p>
        </w:tc>
      </w:tr>
      <w:tr w:rsidR="00CB1AE5" w:rsidRPr="00EA709F" w:rsidTr="008534E1">
        <w:trPr>
          <w:trHeight w:val="174"/>
        </w:trPr>
        <w:tc>
          <w:tcPr>
            <w:tcW w:w="556" w:type="pct"/>
            <w:vMerge w:val="restart"/>
            <w:shd w:val="clear" w:color="auto" w:fill="D9D9D9" w:themeFill="background1" w:themeFillShade="D9"/>
          </w:tcPr>
          <w:p w:rsidR="00CB1AE5" w:rsidRPr="00EA709F" w:rsidRDefault="00CB1AE5" w:rsidP="00ED3422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 xml:space="preserve">Sigorta </w:t>
            </w:r>
          </w:p>
        </w:tc>
        <w:tc>
          <w:tcPr>
            <w:tcW w:w="4444" w:type="pct"/>
            <w:gridSpan w:val="26"/>
            <w:shd w:val="clear" w:color="auto" w:fill="FFFFFF" w:themeFill="background1"/>
          </w:tcPr>
          <w:p w:rsidR="00CB1AE5" w:rsidRPr="006812F6" w:rsidRDefault="00CB1AE5" w:rsidP="00532D03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6812F6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t>Sigortam Fakültem tarafından karşılanıyordu ve yeni işletmede de stajyer öğrenci ola</w:t>
            </w:r>
            <w:r w:rsidR="00532D03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t xml:space="preserve">rak çalışmaya devam edeceğim </w:t>
            </w:r>
            <w:r w:rsidRPr="006812F6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sym w:font="Wingdings 2" w:char="F0A3"/>
            </w:r>
          </w:p>
        </w:tc>
      </w:tr>
      <w:tr w:rsidR="00CB1AE5" w:rsidRPr="00EA709F" w:rsidTr="008534E1">
        <w:tc>
          <w:tcPr>
            <w:tcW w:w="556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B1AE5" w:rsidRPr="00EA709F" w:rsidRDefault="00CB1AE5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4444" w:type="pct"/>
            <w:gridSpan w:val="26"/>
            <w:tcBorders>
              <w:bottom w:val="single" w:sz="4" w:space="0" w:color="auto"/>
            </w:tcBorders>
            <w:shd w:val="clear" w:color="auto" w:fill="FFFFFF" w:themeFill="background1"/>
          </w:tcPr>
          <w:p w:rsidR="00CB1AE5" w:rsidRPr="006812F6" w:rsidRDefault="00CB1AE5" w:rsidP="00532D03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6812F6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t xml:space="preserve">Sigortam çalıştığım işletme tarafından karşılanıyordu ve yeni işletmede de işletme tarafından karşılanacaktır </w:t>
            </w:r>
            <w:r w:rsidRPr="006812F6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sym w:font="Wingdings 2" w:char="F0A3"/>
            </w:r>
          </w:p>
        </w:tc>
      </w:tr>
      <w:tr w:rsidR="008534E1" w:rsidRPr="00EA709F" w:rsidTr="008534E1">
        <w:trPr>
          <w:trHeight w:val="70"/>
        </w:trPr>
        <w:tc>
          <w:tcPr>
            <w:tcW w:w="556" w:type="pct"/>
            <w:vMerge w:val="restart"/>
            <w:shd w:val="clear" w:color="auto" w:fill="D9D9D9" w:themeFill="background1" w:themeFillShade="D9"/>
          </w:tcPr>
          <w:p w:rsidR="00A02A67" w:rsidRPr="00EA709F" w:rsidRDefault="00A02A67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A02A67" w:rsidRPr="00EA709F" w:rsidRDefault="00A02A67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A02A67" w:rsidRPr="00EA709F" w:rsidRDefault="00A02A67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0F419E" w:rsidRDefault="000F419E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0F419E" w:rsidRDefault="000F419E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0F419E" w:rsidRDefault="000F419E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  <w:p w:rsidR="00A02A67" w:rsidRPr="00EA709F" w:rsidRDefault="00A02A67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Staj Yapılacak İşletme Bilgileri</w:t>
            </w:r>
          </w:p>
          <w:p w:rsidR="00A02A67" w:rsidRPr="00EA709F" w:rsidRDefault="00A02A67" w:rsidP="000B6DE8">
            <w:pPr>
              <w:shd w:val="clear" w:color="auto" w:fill="D9D9D9" w:themeFill="background1" w:themeFillShade="D9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Ülke</w:t>
            </w:r>
          </w:p>
        </w:tc>
        <w:tc>
          <w:tcPr>
            <w:tcW w:w="3513" w:type="pct"/>
            <w:gridSpan w:val="20"/>
            <w:shd w:val="clear" w:color="auto" w:fill="FFFFFF" w:themeFill="background1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rPr>
          <w:trHeight w:val="70"/>
        </w:trPr>
        <w:tc>
          <w:tcPr>
            <w:tcW w:w="556" w:type="pct"/>
            <w:vMerge/>
            <w:shd w:val="clear" w:color="auto" w:fill="D9D9D9" w:themeFill="background1" w:themeFillShade="D9"/>
          </w:tcPr>
          <w:p w:rsidR="008534E1" w:rsidRPr="00EA709F" w:rsidRDefault="008534E1" w:rsidP="0011614C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8534E1" w:rsidRPr="00EA709F" w:rsidRDefault="008534E1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Şehir </w:t>
            </w:r>
          </w:p>
        </w:tc>
        <w:tc>
          <w:tcPr>
            <w:tcW w:w="779" w:type="pct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:rsidR="008534E1" w:rsidRPr="00EA709F" w:rsidRDefault="008534E1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763" w:type="pct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8534E1" w:rsidRPr="00EA709F" w:rsidRDefault="008534E1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İlçe</w:t>
            </w:r>
          </w:p>
        </w:tc>
        <w:tc>
          <w:tcPr>
            <w:tcW w:w="1971" w:type="pct"/>
            <w:gridSpan w:val="6"/>
            <w:tcBorders>
              <w:bottom w:val="single" w:sz="4" w:space="0" w:color="auto"/>
            </w:tcBorders>
          </w:tcPr>
          <w:p w:rsidR="008534E1" w:rsidRPr="00EA709F" w:rsidRDefault="008534E1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rPr>
          <w:trHeight w:val="70"/>
        </w:trPr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Adı </w:t>
            </w:r>
          </w:p>
        </w:tc>
        <w:tc>
          <w:tcPr>
            <w:tcW w:w="3513" w:type="pct"/>
            <w:gridSpan w:val="20"/>
            <w:shd w:val="clear" w:color="auto" w:fill="FFFFFF" w:themeFill="background1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Web Adresi</w:t>
            </w:r>
          </w:p>
        </w:tc>
        <w:tc>
          <w:tcPr>
            <w:tcW w:w="3513" w:type="pct"/>
            <w:gridSpan w:val="20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Adresi </w:t>
            </w:r>
          </w:p>
        </w:tc>
        <w:tc>
          <w:tcPr>
            <w:tcW w:w="3513" w:type="pct"/>
            <w:gridSpan w:val="20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Tel. &amp; </w:t>
            </w:r>
            <w:proofErr w:type="spellStart"/>
            <w:r w:rsidRPr="00EA709F">
              <w:rPr>
                <w:rFonts w:ascii="Garamond" w:hAnsi="Garamond"/>
                <w:b/>
                <w:sz w:val="18"/>
                <w:szCs w:val="18"/>
              </w:rPr>
              <w:t>Fax</w:t>
            </w:r>
            <w:proofErr w:type="spellEnd"/>
          </w:p>
        </w:tc>
        <w:tc>
          <w:tcPr>
            <w:tcW w:w="1542" w:type="pct"/>
            <w:gridSpan w:val="14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971" w:type="pct"/>
            <w:gridSpan w:val="6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E-Mail</w:t>
            </w:r>
          </w:p>
        </w:tc>
        <w:tc>
          <w:tcPr>
            <w:tcW w:w="3513" w:type="pct"/>
            <w:gridSpan w:val="20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931" w:type="pct"/>
            <w:gridSpan w:val="6"/>
            <w:shd w:val="clear" w:color="auto" w:fill="F2F2F2" w:themeFill="background1" w:themeFillShade="F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>Bölüm</w:t>
            </w:r>
          </w:p>
        </w:tc>
        <w:tc>
          <w:tcPr>
            <w:tcW w:w="1542" w:type="pct"/>
            <w:gridSpan w:val="14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819" w:type="pct"/>
            <w:gridSpan w:val="4"/>
            <w:shd w:val="clear" w:color="auto" w:fill="D9D9D9" w:themeFill="background1" w:themeFillShade="D9"/>
          </w:tcPr>
          <w:p w:rsidR="00A02A67" w:rsidRPr="00EA709F" w:rsidRDefault="00A02A67" w:rsidP="00ED3422">
            <w:pPr>
              <w:rPr>
                <w:rFonts w:ascii="Garamond" w:hAnsi="Garamond"/>
                <w:b/>
                <w:sz w:val="18"/>
                <w:szCs w:val="18"/>
              </w:rPr>
            </w:pPr>
            <w:r w:rsidRPr="00EA709F">
              <w:rPr>
                <w:rFonts w:ascii="Garamond" w:hAnsi="Garamond"/>
                <w:b/>
                <w:sz w:val="18"/>
                <w:szCs w:val="18"/>
              </w:rPr>
              <w:t xml:space="preserve">Görev </w:t>
            </w:r>
          </w:p>
        </w:tc>
        <w:tc>
          <w:tcPr>
            <w:tcW w:w="1152" w:type="pct"/>
            <w:gridSpan w:val="2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473" w:type="pct"/>
            <w:gridSpan w:val="20"/>
            <w:shd w:val="clear" w:color="auto" w:fill="F2F2F2" w:themeFill="background1" w:themeFillShade="F2"/>
          </w:tcPr>
          <w:p w:rsidR="00A02A67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Stajı Kabul Eden İşletme/Kurum Yetkisinin Adı-Soyadı ve Unvanı</w:t>
            </w:r>
          </w:p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971" w:type="pct"/>
            <w:gridSpan w:val="6"/>
            <w:shd w:val="clear" w:color="auto" w:fill="FFFFFF" w:themeFill="background1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8534E1" w:rsidRPr="00EA709F" w:rsidTr="008534E1">
        <w:tc>
          <w:tcPr>
            <w:tcW w:w="556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02A67" w:rsidRPr="00EA709F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473" w:type="pct"/>
            <w:gridSpan w:val="20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A02A67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 xml:space="preserve">İşletme/Kurum </w:t>
            </w:r>
            <w:r w:rsidR="00016B39">
              <w:rPr>
                <w:rFonts w:ascii="Garamond" w:hAnsi="Garamond"/>
                <w:b/>
                <w:sz w:val="18"/>
                <w:szCs w:val="18"/>
              </w:rPr>
              <w:t xml:space="preserve">Yetkilisinin İmzası, </w:t>
            </w:r>
            <w:r>
              <w:rPr>
                <w:rFonts w:ascii="Garamond" w:hAnsi="Garamond"/>
                <w:b/>
                <w:sz w:val="18"/>
                <w:szCs w:val="18"/>
              </w:rPr>
              <w:t>Şirket Kaşesi</w:t>
            </w:r>
            <w:r w:rsidR="00016B39">
              <w:rPr>
                <w:rFonts w:ascii="Garamond" w:hAnsi="Garamond"/>
                <w:b/>
                <w:sz w:val="18"/>
                <w:szCs w:val="18"/>
              </w:rPr>
              <w:t xml:space="preserve"> ve Kabul Tarihi</w:t>
            </w:r>
          </w:p>
          <w:p w:rsidR="00A02A67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971" w:type="pct"/>
            <w:gridSpan w:val="6"/>
            <w:tcBorders>
              <w:bottom w:val="single" w:sz="4" w:space="0" w:color="auto"/>
            </w:tcBorders>
            <w:shd w:val="clear" w:color="auto" w:fill="FFFFFF" w:themeFill="background1"/>
          </w:tcPr>
          <w:tbl>
            <w:tblPr>
              <w:tblStyle w:val="TabloKlavuzu"/>
              <w:tblW w:w="293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  <w:gridCol w:w="293"/>
            </w:tblGrid>
            <w:tr w:rsidR="00016B39" w:rsidRPr="00EA709F" w:rsidTr="00016B39">
              <w:trPr>
                <w:trHeight w:val="268"/>
                <w:jc w:val="center"/>
              </w:trPr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  <w:r w:rsidRPr="00EA709F"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293" w:type="dxa"/>
                </w:tcPr>
                <w:p w:rsidR="00016B39" w:rsidRPr="00EA709F" w:rsidRDefault="00016B39" w:rsidP="008534E1">
                  <w:pPr>
                    <w:framePr w:hSpace="141" w:wrap="around" w:vAnchor="text" w:hAnchor="text" w:y="1"/>
                    <w:rPr>
                      <w:rFonts w:ascii="Garamond" w:hAnsi="Garamond"/>
                      <w:color w:val="000000" w:themeColor="text1"/>
                      <w:sz w:val="18"/>
                      <w:szCs w:val="18"/>
                    </w:rPr>
                  </w:pPr>
                </w:p>
              </w:tc>
            </w:tr>
          </w:tbl>
          <w:p w:rsidR="00A02A67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  <w:p w:rsidR="00A02A67" w:rsidRDefault="00A02A67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  <w:p w:rsidR="00D9375E" w:rsidRDefault="00D9375E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  <w:p w:rsidR="00D9375E" w:rsidRPr="00EA709F" w:rsidRDefault="00D9375E" w:rsidP="0011614C">
            <w:pPr>
              <w:rPr>
                <w:rFonts w:ascii="Garamond" w:hAnsi="Garamond"/>
                <w:b/>
                <w:sz w:val="18"/>
                <w:szCs w:val="18"/>
              </w:rPr>
            </w:pPr>
          </w:p>
        </w:tc>
      </w:tr>
      <w:tr w:rsidR="006817E9" w:rsidRPr="00EA709F" w:rsidTr="008534E1">
        <w:tc>
          <w:tcPr>
            <w:tcW w:w="5000" w:type="pct"/>
            <w:gridSpan w:val="27"/>
            <w:shd w:val="clear" w:color="auto" w:fill="FFFFFF" w:themeFill="background1"/>
          </w:tcPr>
          <w:p w:rsidR="00E3174D" w:rsidRPr="006812F6" w:rsidRDefault="006812F6" w:rsidP="006812F6">
            <w:pPr>
              <w:shd w:val="clear" w:color="auto" w:fill="FFFFFF" w:themeFill="background1"/>
              <w:jc w:val="both"/>
              <w:rPr>
                <w:rFonts w:ascii="Garamond" w:hAnsi="Garamond" w:cs="Tahoma"/>
                <w:color w:val="000000" w:themeColor="text1"/>
                <w:sz w:val="18"/>
                <w:szCs w:val="18"/>
              </w:rPr>
            </w:pPr>
            <w:r w:rsidRPr="00E1141A">
              <w:rPr>
                <w:rFonts w:ascii="Garamond" w:hAnsi="Garamond" w:cs="Tahoma"/>
                <w:color w:val="000000" w:themeColor="text1"/>
                <w:sz w:val="18"/>
                <w:szCs w:val="18"/>
              </w:rPr>
              <w:t xml:space="preserve">Yukarıda belirttiğim mazeretten dolayı </w:t>
            </w:r>
            <w:r>
              <w:rPr>
                <w:rFonts w:ascii="Garamond" w:hAnsi="Garamond" w:cs="Tahoma"/>
                <w:color w:val="000000" w:themeColor="text1"/>
                <w:sz w:val="18"/>
                <w:szCs w:val="18"/>
              </w:rPr>
              <w:t xml:space="preserve">tarih değiştirmeden staj yerimi değiştirmek ve belirttiğim yeni işletmede/kurumda stajımı devam etmek </w:t>
            </w:r>
            <w:r w:rsidRPr="00E1141A">
              <w:rPr>
                <w:rFonts w:ascii="Garamond" w:hAnsi="Garamond" w:cs="Tahoma"/>
                <w:color w:val="000000" w:themeColor="text1"/>
                <w:sz w:val="18"/>
                <w:szCs w:val="18"/>
              </w:rPr>
              <w:t xml:space="preserve">istiyorum. </w:t>
            </w:r>
            <w:r>
              <w:rPr>
                <w:rFonts w:ascii="Garamond" w:hAnsi="Garamond" w:cs="Tahoma"/>
                <w:color w:val="000000" w:themeColor="text1"/>
                <w:sz w:val="18"/>
                <w:szCs w:val="18"/>
              </w:rPr>
              <w:t xml:space="preserve">Yer değiştirmenin doğuracağı sonuçlardan kendim sorumlu olacağımı beyan ederim. </w:t>
            </w:r>
            <w:r w:rsidR="006817E9" w:rsidRPr="00984019">
              <w:rPr>
                <w:rFonts w:ascii="Garamond" w:eastAsiaTheme="minorHAnsi" w:hAnsi="Garamond"/>
                <w:color w:val="000000" w:themeColor="text1"/>
                <w:sz w:val="18"/>
                <w:szCs w:val="18"/>
                <w:lang w:eastAsia="en-US"/>
              </w:rPr>
              <w:t>Gereğini bilgilerinize arz ederim</w:t>
            </w:r>
            <w:r w:rsidR="00B430F2">
              <w:rPr>
                <w:rFonts w:ascii="Garamond" w:eastAsiaTheme="minorHAnsi" w:hAnsi="Garamond"/>
                <w:color w:val="000000" w:themeColor="text1"/>
                <w:sz w:val="18"/>
                <w:szCs w:val="18"/>
                <w:lang w:eastAsia="en-US"/>
              </w:rPr>
              <w:t xml:space="preserve"> </w:t>
            </w:r>
          </w:p>
          <w:p w:rsidR="00E3174D" w:rsidRDefault="00E3174D" w:rsidP="00E3174D">
            <w:pPr>
              <w:widowControl/>
              <w:jc w:val="both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</w:t>
            </w:r>
            <w:r w:rsidR="002D0EE7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                          </w:t>
            </w:r>
            <w:r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Öğrenci </w:t>
            </w:r>
            <w:r w:rsidR="00ED3422">
              <w:rPr>
                <w:rFonts w:ascii="Garamond" w:hAnsi="Garamond"/>
                <w:color w:val="000000" w:themeColor="text1"/>
                <w:sz w:val="18"/>
                <w:szCs w:val="18"/>
              </w:rPr>
              <w:t>Ad-</w:t>
            </w:r>
            <w:proofErr w:type="spellStart"/>
            <w:proofErr w:type="gramStart"/>
            <w:r w:rsidR="00ED3422">
              <w:rPr>
                <w:rFonts w:ascii="Garamond" w:hAnsi="Garamond"/>
                <w:color w:val="000000" w:themeColor="text1"/>
                <w:sz w:val="18"/>
                <w:szCs w:val="18"/>
              </w:rPr>
              <w:t>Soyad</w:t>
            </w:r>
            <w:proofErr w:type="spellEnd"/>
            <w:r w:rsidR="00ED3422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 </w:t>
            </w:r>
            <w:r>
              <w:rPr>
                <w:rFonts w:ascii="Garamond" w:hAnsi="Garamond"/>
                <w:color w:val="000000" w:themeColor="text1"/>
                <w:sz w:val="18"/>
                <w:szCs w:val="18"/>
              </w:rPr>
              <w:t>İmza</w:t>
            </w:r>
            <w:proofErr w:type="gramEnd"/>
            <w:r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</w:p>
          <w:p w:rsidR="00ED3422" w:rsidRDefault="00ED3422" w:rsidP="00824796">
            <w:pPr>
              <w:widowControl/>
              <w:jc w:val="both"/>
              <w:rPr>
                <w:rFonts w:ascii="Garamond" w:hAnsi="Garamond"/>
                <w:color w:val="000000" w:themeColor="text1"/>
                <w:sz w:val="16"/>
                <w:szCs w:val="16"/>
                <w:u w:val="single"/>
              </w:rPr>
            </w:pPr>
          </w:p>
          <w:p w:rsidR="00824796" w:rsidRPr="006812F6" w:rsidRDefault="002D0EE7" w:rsidP="00824796">
            <w:pPr>
              <w:widowControl/>
              <w:jc w:val="both"/>
              <w:rPr>
                <w:rFonts w:ascii="Garamond" w:hAnsi="Garamond"/>
                <w:color w:val="000000" w:themeColor="text1"/>
                <w:sz w:val="16"/>
                <w:szCs w:val="16"/>
              </w:rPr>
            </w:pPr>
            <w:r w:rsidRPr="00824796">
              <w:rPr>
                <w:rFonts w:ascii="Garamond" w:hAnsi="Garamond"/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935862" w:rsidRPr="00EA709F" w:rsidTr="008534E1">
        <w:tc>
          <w:tcPr>
            <w:tcW w:w="5000" w:type="pct"/>
            <w:gridSpan w:val="2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35862" w:rsidRDefault="00ED3422" w:rsidP="00ED3422">
            <w:pPr>
              <w:jc w:val="center"/>
              <w:rPr>
                <w:rFonts w:ascii="Garamond" w:hAnsi="Garamond"/>
                <w:b/>
                <w:noProof/>
                <w:color w:val="000000" w:themeColor="text1"/>
                <w:sz w:val="18"/>
                <w:szCs w:val="18"/>
              </w:rPr>
            </w:pPr>
            <w:r>
              <w:rPr>
                <w:rFonts w:ascii="Garamond" w:hAnsi="Garamond"/>
                <w:b/>
                <w:noProof/>
                <w:color w:val="000000" w:themeColor="text1"/>
                <w:sz w:val="18"/>
                <w:szCs w:val="18"/>
              </w:rPr>
              <w:t>BİRİM DIŞI UYGULAMA KURULU</w:t>
            </w:r>
            <w:r w:rsidR="006812F6">
              <w:rPr>
                <w:rFonts w:ascii="Garamond" w:hAnsi="Garamond"/>
                <w:b/>
                <w:noProof/>
                <w:color w:val="000000" w:themeColor="text1"/>
                <w:sz w:val="18"/>
                <w:szCs w:val="18"/>
              </w:rPr>
              <w:t xml:space="preserve"> DEĞERLENDİRMESİ</w:t>
            </w:r>
            <w:r w:rsidR="006817E9">
              <w:rPr>
                <w:rFonts w:ascii="Garamond" w:hAnsi="Garamond"/>
                <w:b/>
                <w:noProof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ED3422" w:rsidRPr="00EA709F" w:rsidTr="008534E1">
        <w:trPr>
          <w:trHeight w:val="1303"/>
        </w:trPr>
        <w:tc>
          <w:tcPr>
            <w:tcW w:w="5000" w:type="pct"/>
            <w:gridSpan w:val="27"/>
            <w:shd w:val="clear" w:color="auto" w:fill="F2F2F2" w:themeFill="background1" w:themeFillShade="F2"/>
          </w:tcPr>
          <w:p w:rsidR="00ED3422" w:rsidRPr="00C60A5D" w:rsidRDefault="00ED3422" w:rsidP="00ED3422">
            <w:pPr>
              <w:jc w:val="center"/>
              <w:rPr>
                <w:b/>
                <w:sz w:val="19"/>
                <w:szCs w:val="19"/>
              </w:rPr>
            </w:pPr>
            <w:r>
              <w:rPr>
                <w:noProof/>
                <w:sz w:val="19"/>
                <w:szCs w:val="19"/>
              </w:rPr>
              <w:drawing>
                <wp:anchor distT="0" distB="0" distL="114300" distR="114300" simplePos="0" relativeHeight="251660288" behindDoc="0" locked="0" layoutInCell="1" allowOverlap="1" wp14:anchorId="38B5651E" wp14:editId="21F51188">
                  <wp:simplePos x="0" y="0"/>
                  <wp:positionH relativeFrom="column">
                    <wp:posOffset>5687695</wp:posOffset>
                  </wp:positionH>
                  <wp:positionV relativeFrom="paragraph">
                    <wp:posOffset>107315</wp:posOffset>
                  </wp:positionV>
                  <wp:extent cx="179070" cy="200025"/>
                  <wp:effectExtent l="0" t="0" r="0" b="9525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" cy="200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19"/>
                <w:szCs w:val="19"/>
              </w:rPr>
              <w:drawing>
                <wp:anchor distT="0" distB="0" distL="114300" distR="114300" simplePos="0" relativeHeight="251659264" behindDoc="0" locked="0" layoutInCell="1" allowOverlap="1" wp14:anchorId="51AE5BE2" wp14:editId="2907BFE6">
                  <wp:simplePos x="0" y="0"/>
                  <wp:positionH relativeFrom="column">
                    <wp:posOffset>3642995</wp:posOffset>
                  </wp:positionH>
                  <wp:positionV relativeFrom="paragraph">
                    <wp:posOffset>104457</wp:posOffset>
                  </wp:positionV>
                  <wp:extent cx="200025" cy="200025"/>
                  <wp:effectExtent l="0" t="0" r="9525" b="9525"/>
                  <wp:wrapNone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D3422" w:rsidRPr="00C60A5D" w:rsidRDefault="00ED3422" w:rsidP="00ED3422">
            <w:pPr>
              <w:jc w:val="both"/>
              <w:rPr>
                <w:sz w:val="19"/>
                <w:szCs w:val="19"/>
              </w:rPr>
            </w:pPr>
            <w:r w:rsidRPr="00C60A5D">
              <w:rPr>
                <w:sz w:val="19"/>
                <w:szCs w:val="19"/>
              </w:rPr>
              <w:t xml:space="preserve">Öğrencinin birim dışı uygulama (Staj) </w:t>
            </w:r>
            <w:r>
              <w:rPr>
                <w:sz w:val="19"/>
                <w:szCs w:val="19"/>
              </w:rPr>
              <w:t xml:space="preserve">yerini </w:t>
            </w:r>
            <w:proofErr w:type="gramStart"/>
            <w:r>
              <w:rPr>
                <w:sz w:val="19"/>
                <w:szCs w:val="19"/>
              </w:rPr>
              <w:t>değiştirmesi</w:t>
            </w:r>
            <w:r w:rsidRPr="00C60A5D">
              <w:rPr>
                <w:sz w:val="19"/>
                <w:szCs w:val="19"/>
              </w:rPr>
              <w:t xml:space="preserve">    UYGUNDUR</w:t>
            </w:r>
            <w:proofErr w:type="gramEnd"/>
            <w:r w:rsidRPr="00C60A5D">
              <w:rPr>
                <w:sz w:val="19"/>
                <w:szCs w:val="19"/>
              </w:rPr>
              <w:t xml:space="preserve">                                 UYGUN DEĞİLDİR  </w:t>
            </w:r>
          </w:p>
          <w:p w:rsidR="00ED3422" w:rsidRPr="00C60A5D" w:rsidRDefault="00ED3422" w:rsidP="00ED3422">
            <w:pPr>
              <w:jc w:val="both"/>
              <w:rPr>
                <w:sz w:val="19"/>
                <w:szCs w:val="19"/>
              </w:rPr>
            </w:pPr>
          </w:p>
          <w:p w:rsidR="00ED3422" w:rsidRDefault="00ED3422" w:rsidP="00ED3422">
            <w:pPr>
              <w:rPr>
                <w:rFonts w:ascii="Garamond" w:hAnsi="Garamond"/>
                <w:color w:val="000000" w:themeColor="text1"/>
                <w:sz w:val="16"/>
                <w:szCs w:val="16"/>
              </w:rPr>
            </w:pPr>
            <w:r w:rsidRPr="00C60A5D">
              <w:rPr>
                <w:sz w:val="19"/>
                <w:szCs w:val="19"/>
              </w:rPr>
              <w:t>Adı-</w:t>
            </w:r>
            <w:proofErr w:type="gramStart"/>
            <w:r w:rsidRPr="00C60A5D">
              <w:rPr>
                <w:sz w:val="19"/>
                <w:szCs w:val="19"/>
              </w:rPr>
              <w:t>Soyadı      :                                                      İmzası</w:t>
            </w:r>
            <w:proofErr w:type="gramEnd"/>
            <w:r w:rsidRPr="00C60A5D">
              <w:rPr>
                <w:sz w:val="19"/>
                <w:szCs w:val="19"/>
              </w:rPr>
              <w:t>:                                                      Tarih     :</w:t>
            </w:r>
            <w:r w:rsidRPr="0038558E">
              <w:rPr>
                <w:sz w:val="19"/>
                <w:szCs w:val="19"/>
              </w:rPr>
              <w:t xml:space="preserve">      </w:t>
            </w:r>
          </w:p>
          <w:p w:rsidR="00ED3422" w:rsidRDefault="00ED3422" w:rsidP="006817E9">
            <w:pPr>
              <w:rPr>
                <w:rFonts w:ascii="Garamond" w:hAnsi="Garamond"/>
                <w:color w:val="000000" w:themeColor="text1"/>
                <w:sz w:val="16"/>
                <w:szCs w:val="16"/>
              </w:rPr>
            </w:pPr>
          </w:p>
          <w:p w:rsidR="00ED3422" w:rsidRDefault="00ED3422" w:rsidP="006817E9">
            <w:pPr>
              <w:rPr>
                <w:rFonts w:ascii="Garamond" w:hAnsi="Garamond"/>
                <w:color w:val="000000" w:themeColor="text1"/>
                <w:sz w:val="16"/>
                <w:szCs w:val="16"/>
              </w:rPr>
            </w:pPr>
          </w:p>
          <w:p w:rsidR="00ED3422" w:rsidRPr="0053480E" w:rsidRDefault="00ED3422" w:rsidP="0029596B">
            <w:pP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</w:p>
        </w:tc>
      </w:tr>
      <w:tr w:rsidR="008534E1" w:rsidRPr="00EA709F" w:rsidTr="008534E1">
        <w:tc>
          <w:tcPr>
            <w:tcW w:w="2600" w:type="pct"/>
            <w:gridSpan w:val="18"/>
            <w:tcBorders>
              <w:bottom w:val="single" w:sz="4" w:space="0" w:color="auto"/>
            </w:tcBorders>
            <w:shd w:val="clear" w:color="auto" w:fill="FFFFFF" w:themeFill="background1"/>
          </w:tcPr>
          <w:p w:rsidR="00EC0053" w:rsidRPr="0053480E" w:rsidRDefault="00EC0053" w:rsidP="006817E9">
            <w:pPr>
              <w:rPr>
                <w:rFonts w:ascii="Garamond" w:hAnsi="Garamond"/>
                <w:color w:val="000000" w:themeColor="text1"/>
                <w:sz w:val="16"/>
                <w:szCs w:val="16"/>
              </w:rPr>
            </w:pPr>
            <w:r w:rsidRPr="00061160"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t>!</w:t>
            </w:r>
            <w:r w:rsidRPr="00061160">
              <w:rPr>
                <w:rFonts w:ascii="Garamond" w:hAnsi="Garamond"/>
                <w:color w:val="000000" w:themeColor="text1"/>
                <w:sz w:val="16"/>
                <w:szCs w:val="16"/>
              </w:rPr>
              <w:t>EK:</w:t>
            </w:r>
            <w:r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061160">
              <w:rPr>
                <w:rFonts w:ascii="Garamond" w:hAnsi="Garamond"/>
                <w:color w:val="000000" w:themeColor="text1"/>
                <w:sz w:val="16"/>
                <w:szCs w:val="16"/>
              </w:rPr>
              <w:t>Ret Edildiyse Nedenini Belirten Rapor</w:t>
            </w:r>
            <w:r>
              <w:rPr>
                <w:rFonts w:ascii="Garamond" w:hAnsi="Garamond"/>
                <w:b/>
                <w:color w:val="000000" w:themeColor="text1"/>
                <w:sz w:val="16"/>
                <w:szCs w:val="16"/>
              </w:rPr>
              <w:sym w:font="Wingdings 2" w:char="F0A3"/>
            </w:r>
          </w:p>
        </w:tc>
        <w:tc>
          <w:tcPr>
            <w:tcW w:w="681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C0053" w:rsidRPr="0053480E" w:rsidRDefault="00EC0053" w:rsidP="008534E1">
            <w:pPr>
              <w:jc w:val="center"/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 w:rsidRPr="0053480E"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 xml:space="preserve">Sonuç </w:t>
            </w:r>
          </w:p>
        </w:tc>
        <w:tc>
          <w:tcPr>
            <w:tcW w:w="901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EC0053" w:rsidRPr="0053480E" w:rsidRDefault="00EC0053" w:rsidP="00532D03">
            <w:pP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 w:rsidRPr="0053480E"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>Kabul</w:t>
            </w:r>
            <w:r w:rsidRPr="0053480E"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sym w:font="Wingdings 2" w:char="F0A3"/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EC0053" w:rsidRPr="0053480E" w:rsidRDefault="00532D03" w:rsidP="00532D03">
            <w:pP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>Ret</w:t>
            </w:r>
            <w:r w:rsidR="00EC0053" w:rsidRPr="0053480E"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sym w:font="Wingdings 2" w:char="F0A3"/>
            </w:r>
          </w:p>
        </w:tc>
      </w:tr>
      <w:tr w:rsidR="00456861" w:rsidRPr="00EA709F" w:rsidTr="008534E1">
        <w:trPr>
          <w:trHeight w:val="635"/>
        </w:trPr>
        <w:tc>
          <w:tcPr>
            <w:tcW w:w="2830" w:type="pct"/>
            <w:gridSpan w:val="19"/>
            <w:shd w:val="clear" w:color="auto" w:fill="FFFFFF" w:themeFill="background1"/>
          </w:tcPr>
          <w:p w:rsidR="00302756" w:rsidRDefault="00456861" w:rsidP="00456861">
            <w:pP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>Bölüm Sekreterliği Kontrolü</w:t>
            </w:r>
            <w:r w:rsidR="0081098C"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>, İmzası</w:t>
            </w:r>
            <w: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 xml:space="preserve"> ve Kaydı </w:t>
            </w:r>
          </w:p>
          <w:p w:rsidR="00A65C89" w:rsidRPr="00D1278C" w:rsidRDefault="0078552D" w:rsidP="00532D03">
            <w:pP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170" w:type="pct"/>
            <w:gridSpan w:val="8"/>
            <w:shd w:val="clear" w:color="auto" w:fill="FFFFFF" w:themeFill="background1"/>
          </w:tcPr>
          <w:p w:rsidR="00456861" w:rsidRDefault="00456861" w:rsidP="00151B61">
            <w:pPr>
              <w:jc w:val="center"/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/>
                <w:b/>
                <w:noProof/>
                <w:color w:val="000000" w:themeColor="text1"/>
                <w:sz w:val="16"/>
                <w:szCs w:val="16"/>
              </w:rPr>
              <w:t xml:space="preserve">Evrak Kayıt </w:t>
            </w:r>
          </w:p>
          <w:p w:rsidR="00456861" w:rsidRPr="00D1278C" w:rsidRDefault="00532D03" w:rsidP="0053480E">
            <w:pPr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  <w:t xml:space="preserve">Tarih </w:t>
            </w:r>
            <w:r w:rsidR="00456861" w:rsidRPr="00576CE9"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  <w:t>: …../……/……..</w:t>
            </w:r>
            <w:r w:rsidR="00D1278C"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  <w:t xml:space="preserve">    </w:t>
            </w:r>
            <w:r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  <w:t xml:space="preserve">Sayı </w:t>
            </w:r>
            <w:r w:rsidR="00456861" w:rsidRPr="00576CE9">
              <w:rPr>
                <w:rFonts w:ascii="Garamond" w:hAnsi="Garamond"/>
                <w:noProof/>
                <w:color w:val="000000" w:themeColor="text1"/>
                <w:sz w:val="16"/>
                <w:szCs w:val="16"/>
              </w:rPr>
              <w:t>:……………….</w:t>
            </w:r>
          </w:p>
        </w:tc>
      </w:tr>
    </w:tbl>
    <w:p w:rsidR="00052CE9" w:rsidRPr="00CE3DD9" w:rsidRDefault="00052CE9" w:rsidP="002D72C8">
      <w:pPr>
        <w:tabs>
          <w:tab w:val="left" w:pos="4260"/>
        </w:tabs>
        <w:rPr>
          <w:rFonts w:ascii="Helvetica" w:hAnsi="Helvetica" w:cs="Helvetica"/>
          <w:b/>
          <w:color w:val="000000" w:themeColor="text1"/>
          <w:sz w:val="21"/>
          <w:szCs w:val="21"/>
          <w:shd w:val="clear" w:color="auto" w:fill="FFFFFF"/>
        </w:rPr>
      </w:pPr>
    </w:p>
    <w:sectPr w:rsidR="00052CE9" w:rsidRPr="00CE3DD9" w:rsidSect="00302756">
      <w:headerReference w:type="default" r:id="rId10"/>
      <w:footerReference w:type="even" r:id="rId11"/>
      <w:footerReference w:type="default" r:id="rId12"/>
      <w:pgSz w:w="11906" w:h="16838"/>
      <w:pgMar w:top="284" w:right="567" w:bottom="567" w:left="720" w:header="142" w:footer="7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18D7" w:rsidRDefault="003718D7">
      <w:r>
        <w:separator/>
      </w:r>
    </w:p>
  </w:endnote>
  <w:endnote w:type="continuationSeparator" w:id="0">
    <w:p w:rsidR="003718D7" w:rsidRDefault="00371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4920" w:rsidRDefault="00754920" w:rsidP="00754920">
    <w:pPr>
      <w:pStyle w:val="Altbilgi"/>
      <w:jc w:val="both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4D92" w:rsidRPr="00D6660E" w:rsidRDefault="009236A0" w:rsidP="00A74D92">
    <w:pPr>
      <w:pStyle w:val="Altbilgi"/>
      <w:jc w:val="both"/>
      <w:rPr>
        <w:rFonts w:ascii="Garamond" w:hAnsi="Garamond"/>
        <w:sz w:val="16"/>
        <w:szCs w:val="16"/>
      </w:rPr>
    </w:pPr>
    <w:r w:rsidRPr="00D6660E">
      <w:rPr>
        <w:rFonts w:ascii="Garamond" w:hAnsi="Garamond"/>
        <w:sz w:val="16"/>
        <w:szCs w:val="16"/>
      </w:rPr>
      <w:t>*</w:t>
    </w:r>
    <w:r w:rsidR="00D6660E" w:rsidRPr="00D6660E">
      <w:rPr>
        <w:rFonts w:ascii="Garamond" w:hAnsi="Garamond"/>
        <w:sz w:val="16"/>
        <w:szCs w:val="16"/>
      </w:rPr>
      <w:t xml:space="preserve">Öğrenciler bu formu, değişikliğin gerçekleşeceği günden 5 iş günü önce Fakülteye teslim etmeleri gerekmektedir. </w:t>
    </w:r>
    <w:r w:rsidR="00EA1AF3" w:rsidRPr="00302756">
      <w:rPr>
        <w:rFonts w:ascii="Garamond" w:hAnsi="Garamond"/>
        <w:sz w:val="16"/>
        <w:szCs w:val="16"/>
      </w:rPr>
      <w:t>Öğrenci, fotoğraf yapıştırılmış bu formdan 2 (iki) adet doldurarak, staj yeri yetkilisine onaylattırır daha sonra</w:t>
    </w:r>
    <w:r w:rsidRPr="00302756">
      <w:rPr>
        <w:rFonts w:ascii="Garamond" w:hAnsi="Garamond"/>
        <w:sz w:val="16"/>
        <w:szCs w:val="16"/>
      </w:rPr>
      <w:t xml:space="preserve">, </w:t>
    </w:r>
    <w:r w:rsidR="00A74D92" w:rsidRPr="00302756">
      <w:rPr>
        <w:rFonts w:ascii="Garamond" w:hAnsi="Garamond"/>
        <w:b/>
        <w:sz w:val="16"/>
        <w:szCs w:val="16"/>
      </w:rPr>
      <w:t xml:space="preserve">Bölüm Sekreterliğine </w:t>
    </w:r>
    <w:r w:rsidRPr="00302756">
      <w:rPr>
        <w:rFonts w:ascii="Garamond" w:hAnsi="Garamond"/>
        <w:sz w:val="16"/>
        <w:szCs w:val="16"/>
      </w:rPr>
      <w:t>elden</w:t>
    </w:r>
    <w:r w:rsidR="00EA1AF3" w:rsidRPr="00302756">
      <w:rPr>
        <w:rFonts w:ascii="Garamond" w:hAnsi="Garamond"/>
        <w:sz w:val="16"/>
        <w:szCs w:val="16"/>
      </w:rPr>
      <w:t xml:space="preserve"> teslim eder. </w:t>
    </w:r>
    <w:r w:rsidR="00913FBF" w:rsidRPr="00302756">
      <w:rPr>
        <w:rFonts w:ascii="Garamond" w:hAnsi="Garamond"/>
        <w:sz w:val="16"/>
        <w:szCs w:val="16"/>
      </w:rPr>
      <w:t xml:space="preserve">Öğrenci, </w:t>
    </w:r>
    <w:r w:rsidR="00EA1AF3" w:rsidRPr="00302756">
      <w:rPr>
        <w:rFonts w:ascii="Garamond" w:hAnsi="Garamond"/>
        <w:sz w:val="16"/>
        <w:szCs w:val="16"/>
      </w:rPr>
      <w:t xml:space="preserve">Bölüm Staj Komisyonu </w:t>
    </w:r>
    <w:r w:rsidR="00913FBF" w:rsidRPr="00302756">
      <w:rPr>
        <w:rFonts w:ascii="Garamond" w:hAnsi="Garamond"/>
        <w:sz w:val="16"/>
        <w:szCs w:val="16"/>
      </w:rPr>
      <w:t>tarafından onaylanan formun</w:t>
    </w:r>
    <w:r w:rsidR="00EA1AF3" w:rsidRPr="00302756">
      <w:rPr>
        <w:rFonts w:ascii="Garamond" w:hAnsi="Garamond"/>
        <w:sz w:val="16"/>
        <w:szCs w:val="16"/>
      </w:rPr>
      <w:t xml:space="preserve"> bir nüshası</w:t>
    </w:r>
    <w:r w:rsidR="00913FBF" w:rsidRPr="00302756">
      <w:rPr>
        <w:rFonts w:ascii="Garamond" w:hAnsi="Garamond"/>
        <w:sz w:val="16"/>
        <w:szCs w:val="16"/>
      </w:rPr>
      <w:t xml:space="preserve">nı </w:t>
    </w:r>
    <w:r w:rsidR="0059753A" w:rsidRPr="00302756">
      <w:rPr>
        <w:rFonts w:ascii="Garamond" w:hAnsi="Garamond"/>
        <w:sz w:val="16"/>
        <w:szCs w:val="16"/>
      </w:rPr>
      <w:t xml:space="preserve">belirtilen tarihte </w:t>
    </w:r>
    <w:r w:rsidR="004A53FC" w:rsidRPr="00302756">
      <w:rPr>
        <w:rFonts w:ascii="Garamond" w:hAnsi="Garamond"/>
        <w:b/>
        <w:sz w:val="16"/>
        <w:szCs w:val="16"/>
      </w:rPr>
      <w:t>Bölüm Sekreterliğinden</w:t>
    </w:r>
    <w:r w:rsidR="00C02FDA" w:rsidRPr="00302756">
      <w:rPr>
        <w:rFonts w:ascii="Garamond" w:hAnsi="Garamond"/>
        <w:sz w:val="16"/>
        <w:szCs w:val="16"/>
      </w:rPr>
      <w:t xml:space="preserve"> teslim </w:t>
    </w:r>
    <w:r w:rsidR="00913FBF" w:rsidRPr="00302756">
      <w:rPr>
        <w:rFonts w:ascii="Garamond" w:hAnsi="Garamond"/>
        <w:sz w:val="16"/>
        <w:szCs w:val="16"/>
      </w:rPr>
      <w:t>alır ve staj yapacağı işletmeye verir.</w:t>
    </w:r>
  </w:p>
  <w:p w:rsidR="00553C9B" w:rsidRPr="00857FC9" w:rsidRDefault="00553C9B" w:rsidP="00754920">
    <w:pPr>
      <w:pStyle w:val="Altbilgi"/>
      <w:jc w:val="both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18D7" w:rsidRDefault="003718D7">
      <w:r>
        <w:separator/>
      </w:r>
    </w:p>
  </w:footnote>
  <w:footnote w:type="continuationSeparator" w:id="0">
    <w:p w:rsidR="003718D7" w:rsidRDefault="003718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54D7" w:rsidRPr="0089539C" w:rsidRDefault="003718D7" w:rsidP="0089539C">
    <w:pPr>
      <w:ind w:left="-142"/>
      <w:jc w:val="both"/>
      <w:rPr>
        <w:rFonts w:ascii="Tahoma" w:hAnsi="Tahoma" w:cs="Tahoma"/>
        <w:noProof/>
        <w:color w:val="0088CC"/>
        <w:sz w:val="16"/>
        <w:szCs w:val="16"/>
      </w:rPr>
    </w:pPr>
    <w:hyperlink r:id="rId1" w:history="1"/>
    <w:r w:rsidR="00953611">
      <w:rPr>
        <w:rFonts w:ascii="Tahoma" w:hAnsi="Tahoma" w:cs="Tahoma"/>
        <w:noProof/>
        <w:color w:val="0088CC"/>
        <w:sz w:val="16"/>
        <w:szCs w:val="16"/>
      </w:rPr>
      <w:t xml:space="preserve">                                                                                                   </w:t>
    </w:r>
    <w:r w:rsidR="0089539C">
      <w:rPr>
        <w:rFonts w:ascii="Tahoma" w:hAnsi="Tahoma" w:cs="Tahoma"/>
        <w:noProof/>
        <w:color w:val="0088CC"/>
        <w:sz w:val="16"/>
        <w:szCs w:val="16"/>
      </w:rPr>
      <w:t xml:space="preserve"> </w:t>
    </w:r>
    <w:r w:rsidR="00F811C8">
      <w:rPr>
        <w:rFonts w:ascii="Tahoma" w:hAnsi="Tahoma" w:cs="Tahoma"/>
        <w:noProof/>
        <w:color w:val="0088CC"/>
        <w:sz w:val="16"/>
        <w:szCs w:val="16"/>
      </w:rPr>
      <w:t xml:space="preserve">             </w:t>
    </w:r>
    <w:r w:rsidR="0089539C">
      <w:rPr>
        <w:rFonts w:ascii="Tahoma" w:hAnsi="Tahoma" w:cs="Tahoma"/>
        <w:noProof/>
        <w:color w:val="0088CC"/>
        <w:sz w:val="16"/>
        <w:szCs w:val="16"/>
      </w:rPr>
      <w:t xml:space="preserve">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9C78D1"/>
    <w:multiLevelType w:val="hybridMultilevel"/>
    <w:tmpl w:val="6924F786"/>
    <w:lvl w:ilvl="0" w:tplc="50DEC23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521CDE"/>
    <w:multiLevelType w:val="hybridMultilevel"/>
    <w:tmpl w:val="69E28D0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9A66CB"/>
    <w:multiLevelType w:val="hybridMultilevel"/>
    <w:tmpl w:val="6E9CEEC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bUwMbAwMLS0MDRU0lEKTi0uzszPAykwrgUAFrf7rywAAAA="/>
  </w:docVars>
  <w:rsids>
    <w:rsidRoot w:val="00FE279A"/>
    <w:rsid w:val="00003B41"/>
    <w:rsid w:val="0000631F"/>
    <w:rsid w:val="00012C18"/>
    <w:rsid w:val="00015075"/>
    <w:rsid w:val="000161AC"/>
    <w:rsid w:val="0001677F"/>
    <w:rsid w:val="00016B39"/>
    <w:rsid w:val="00017CDF"/>
    <w:rsid w:val="000200E9"/>
    <w:rsid w:val="00021F5A"/>
    <w:rsid w:val="000317C8"/>
    <w:rsid w:val="00031C1A"/>
    <w:rsid w:val="00037E75"/>
    <w:rsid w:val="0004261A"/>
    <w:rsid w:val="00046DF0"/>
    <w:rsid w:val="00050508"/>
    <w:rsid w:val="00052CE9"/>
    <w:rsid w:val="00055D17"/>
    <w:rsid w:val="00060EE3"/>
    <w:rsid w:val="0006539B"/>
    <w:rsid w:val="00065686"/>
    <w:rsid w:val="00067795"/>
    <w:rsid w:val="00080565"/>
    <w:rsid w:val="00086A10"/>
    <w:rsid w:val="00090AFC"/>
    <w:rsid w:val="00091F0D"/>
    <w:rsid w:val="000930DB"/>
    <w:rsid w:val="00097650"/>
    <w:rsid w:val="000A3C80"/>
    <w:rsid w:val="000A4CA7"/>
    <w:rsid w:val="000B04CC"/>
    <w:rsid w:val="000B211A"/>
    <w:rsid w:val="000B3069"/>
    <w:rsid w:val="000B4267"/>
    <w:rsid w:val="000B6DE8"/>
    <w:rsid w:val="000B7180"/>
    <w:rsid w:val="000C17A7"/>
    <w:rsid w:val="000C216D"/>
    <w:rsid w:val="000D1DC1"/>
    <w:rsid w:val="000E5E8F"/>
    <w:rsid w:val="000E63BD"/>
    <w:rsid w:val="000E78A1"/>
    <w:rsid w:val="000F236A"/>
    <w:rsid w:val="000F419E"/>
    <w:rsid w:val="000F5935"/>
    <w:rsid w:val="00112976"/>
    <w:rsid w:val="0011614C"/>
    <w:rsid w:val="00120B99"/>
    <w:rsid w:val="001221D5"/>
    <w:rsid w:val="001251FC"/>
    <w:rsid w:val="001274BE"/>
    <w:rsid w:val="00127647"/>
    <w:rsid w:val="00131112"/>
    <w:rsid w:val="00131A7E"/>
    <w:rsid w:val="001329A0"/>
    <w:rsid w:val="00137164"/>
    <w:rsid w:val="001374C2"/>
    <w:rsid w:val="00143E71"/>
    <w:rsid w:val="0014741F"/>
    <w:rsid w:val="00151B61"/>
    <w:rsid w:val="00160881"/>
    <w:rsid w:val="001755B2"/>
    <w:rsid w:val="00184D4D"/>
    <w:rsid w:val="00185725"/>
    <w:rsid w:val="0019160B"/>
    <w:rsid w:val="00194DEC"/>
    <w:rsid w:val="001A6E01"/>
    <w:rsid w:val="001B2DD6"/>
    <w:rsid w:val="001C50CD"/>
    <w:rsid w:val="001C56FF"/>
    <w:rsid w:val="001C7671"/>
    <w:rsid w:val="001C79F5"/>
    <w:rsid w:val="001D1C65"/>
    <w:rsid w:val="001D3FD4"/>
    <w:rsid w:val="001D45C5"/>
    <w:rsid w:val="001D6ABB"/>
    <w:rsid w:val="001E4D44"/>
    <w:rsid w:val="001E6A9E"/>
    <w:rsid w:val="001E7894"/>
    <w:rsid w:val="001F3A88"/>
    <w:rsid w:val="001F3DF6"/>
    <w:rsid w:val="00200DB1"/>
    <w:rsid w:val="0020177B"/>
    <w:rsid w:val="002041D6"/>
    <w:rsid w:val="00204B17"/>
    <w:rsid w:val="0020507B"/>
    <w:rsid w:val="002069C0"/>
    <w:rsid w:val="00211D0C"/>
    <w:rsid w:val="00225278"/>
    <w:rsid w:val="00227C9F"/>
    <w:rsid w:val="002340D7"/>
    <w:rsid w:val="00234FB1"/>
    <w:rsid w:val="00240C02"/>
    <w:rsid w:val="002422E9"/>
    <w:rsid w:val="002438FD"/>
    <w:rsid w:val="002449A1"/>
    <w:rsid w:val="00245D6E"/>
    <w:rsid w:val="002463A7"/>
    <w:rsid w:val="002540FA"/>
    <w:rsid w:val="00255D7B"/>
    <w:rsid w:val="002575B0"/>
    <w:rsid w:val="00257C93"/>
    <w:rsid w:val="00264DCA"/>
    <w:rsid w:val="00266817"/>
    <w:rsid w:val="00267A65"/>
    <w:rsid w:val="00271BB7"/>
    <w:rsid w:val="002729C5"/>
    <w:rsid w:val="002733FD"/>
    <w:rsid w:val="00276739"/>
    <w:rsid w:val="002777B9"/>
    <w:rsid w:val="002800C9"/>
    <w:rsid w:val="00296137"/>
    <w:rsid w:val="002A51D5"/>
    <w:rsid w:val="002A5A0F"/>
    <w:rsid w:val="002A6D1E"/>
    <w:rsid w:val="002B508A"/>
    <w:rsid w:val="002C0105"/>
    <w:rsid w:val="002C0A61"/>
    <w:rsid w:val="002C1B93"/>
    <w:rsid w:val="002D0EE7"/>
    <w:rsid w:val="002D2619"/>
    <w:rsid w:val="002D60A7"/>
    <w:rsid w:val="002D72C8"/>
    <w:rsid w:val="002E1384"/>
    <w:rsid w:val="002E2018"/>
    <w:rsid w:val="002F568D"/>
    <w:rsid w:val="002F6C62"/>
    <w:rsid w:val="00301C01"/>
    <w:rsid w:val="00302756"/>
    <w:rsid w:val="00302A58"/>
    <w:rsid w:val="00306A52"/>
    <w:rsid w:val="00310101"/>
    <w:rsid w:val="00314233"/>
    <w:rsid w:val="003162BE"/>
    <w:rsid w:val="00321FB7"/>
    <w:rsid w:val="00322A7A"/>
    <w:rsid w:val="00322B07"/>
    <w:rsid w:val="00323BFA"/>
    <w:rsid w:val="00334310"/>
    <w:rsid w:val="00335C47"/>
    <w:rsid w:val="00337AC1"/>
    <w:rsid w:val="0034008E"/>
    <w:rsid w:val="003422D8"/>
    <w:rsid w:val="00343BB6"/>
    <w:rsid w:val="003505BA"/>
    <w:rsid w:val="00351104"/>
    <w:rsid w:val="003525D8"/>
    <w:rsid w:val="00352A9E"/>
    <w:rsid w:val="00361ECA"/>
    <w:rsid w:val="0036264F"/>
    <w:rsid w:val="00363B58"/>
    <w:rsid w:val="00365099"/>
    <w:rsid w:val="003718D7"/>
    <w:rsid w:val="0038171B"/>
    <w:rsid w:val="00393ED0"/>
    <w:rsid w:val="00396CFA"/>
    <w:rsid w:val="003A4F47"/>
    <w:rsid w:val="003A58EF"/>
    <w:rsid w:val="003B5A2C"/>
    <w:rsid w:val="003C7365"/>
    <w:rsid w:val="003D4F92"/>
    <w:rsid w:val="003D645F"/>
    <w:rsid w:val="003E020D"/>
    <w:rsid w:val="003E269C"/>
    <w:rsid w:val="003E448B"/>
    <w:rsid w:val="003E5790"/>
    <w:rsid w:val="003E7B74"/>
    <w:rsid w:val="003F006D"/>
    <w:rsid w:val="003F4396"/>
    <w:rsid w:val="003F44C6"/>
    <w:rsid w:val="003F5F33"/>
    <w:rsid w:val="003F72DC"/>
    <w:rsid w:val="00404843"/>
    <w:rsid w:val="00404FBD"/>
    <w:rsid w:val="0040713D"/>
    <w:rsid w:val="004145E8"/>
    <w:rsid w:val="00420484"/>
    <w:rsid w:val="00420CFE"/>
    <w:rsid w:val="00422D28"/>
    <w:rsid w:val="0042356B"/>
    <w:rsid w:val="00424897"/>
    <w:rsid w:val="004248EF"/>
    <w:rsid w:val="00425D62"/>
    <w:rsid w:val="004346E0"/>
    <w:rsid w:val="00437474"/>
    <w:rsid w:val="00440099"/>
    <w:rsid w:val="00443383"/>
    <w:rsid w:val="004548D8"/>
    <w:rsid w:val="00456861"/>
    <w:rsid w:val="00462931"/>
    <w:rsid w:val="00470651"/>
    <w:rsid w:val="00471535"/>
    <w:rsid w:val="004727DF"/>
    <w:rsid w:val="004777B1"/>
    <w:rsid w:val="004801B1"/>
    <w:rsid w:val="0048295E"/>
    <w:rsid w:val="00484446"/>
    <w:rsid w:val="00487BB4"/>
    <w:rsid w:val="00487BC2"/>
    <w:rsid w:val="004933AE"/>
    <w:rsid w:val="004A2DC3"/>
    <w:rsid w:val="004A53FC"/>
    <w:rsid w:val="004A54D7"/>
    <w:rsid w:val="004A589F"/>
    <w:rsid w:val="004B2013"/>
    <w:rsid w:val="004B582A"/>
    <w:rsid w:val="004B6C79"/>
    <w:rsid w:val="004B7D01"/>
    <w:rsid w:val="004C22F5"/>
    <w:rsid w:val="004C3661"/>
    <w:rsid w:val="004C5B6C"/>
    <w:rsid w:val="004D2ED6"/>
    <w:rsid w:val="004D6224"/>
    <w:rsid w:val="004E4227"/>
    <w:rsid w:val="004E45A4"/>
    <w:rsid w:val="004E6661"/>
    <w:rsid w:val="004E6904"/>
    <w:rsid w:val="004E6EC7"/>
    <w:rsid w:val="004F2660"/>
    <w:rsid w:val="004F30CB"/>
    <w:rsid w:val="00501B1D"/>
    <w:rsid w:val="00506174"/>
    <w:rsid w:val="005075B0"/>
    <w:rsid w:val="00510321"/>
    <w:rsid w:val="00517B09"/>
    <w:rsid w:val="005219F9"/>
    <w:rsid w:val="00522DFA"/>
    <w:rsid w:val="00525915"/>
    <w:rsid w:val="00527A35"/>
    <w:rsid w:val="0053237E"/>
    <w:rsid w:val="00532D03"/>
    <w:rsid w:val="0053480E"/>
    <w:rsid w:val="00535A5A"/>
    <w:rsid w:val="00540584"/>
    <w:rsid w:val="00546F00"/>
    <w:rsid w:val="005505AD"/>
    <w:rsid w:val="005512AE"/>
    <w:rsid w:val="00553AE8"/>
    <w:rsid w:val="00553C9B"/>
    <w:rsid w:val="00554FFA"/>
    <w:rsid w:val="00564327"/>
    <w:rsid w:val="00565320"/>
    <w:rsid w:val="00565CBC"/>
    <w:rsid w:val="0057525B"/>
    <w:rsid w:val="00576308"/>
    <w:rsid w:val="00576CE9"/>
    <w:rsid w:val="005829AF"/>
    <w:rsid w:val="005849D6"/>
    <w:rsid w:val="00590322"/>
    <w:rsid w:val="00591851"/>
    <w:rsid w:val="005918EA"/>
    <w:rsid w:val="00591AF8"/>
    <w:rsid w:val="00594FED"/>
    <w:rsid w:val="00595250"/>
    <w:rsid w:val="0059609C"/>
    <w:rsid w:val="0059720F"/>
    <w:rsid w:val="0059753A"/>
    <w:rsid w:val="005A08F8"/>
    <w:rsid w:val="005B6238"/>
    <w:rsid w:val="005C079B"/>
    <w:rsid w:val="005C1C75"/>
    <w:rsid w:val="005C2AA7"/>
    <w:rsid w:val="005C3F97"/>
    <w:rsid w:val="005C5846"/>
    <w:rsid w:val="005D182B"/>
    <w:rsid w:val="005D7DF4"/>
    <w:rsid w:val="005D7FBA"/>
    <w:rsid w:val="005E1655"/>
    <w:rsid w:val="005E4F92"/>
    <w:rsid w:val="005E5046"/>
    <w:rsid w:val="005F3376"/>
    <w:rsid w:val="00602532"/>
    <w:rsid w:val="00602ECF"/>
    <w:rsid w:val="00603D27"/>
    <w:rsid w:val="0061002F"/>
    <w:rsid w:val="0061017B"/>
    <w:rsid w:val="00613E81"/>
    <w:rsid w:val="00615CA5"/>
    <w:rsid w:val="0061619C"/>
    <w:rsid w:val="00616AC8"/>
    <w:rsid w:val="00621AA1"/>
    <w:rsid w:val="006226C2"/>
    <w:rsid w:val="00634049"/>
    <w:rsid w:val="00637CB3"/>
    <w:rsid w:val="00637F7D"/>
    <w:rsid w:val="0064044B"/>
    <w:rsid w:val="00641023"/>
    <w:rsid w:val="0064535B"/>
    <w:rsid w:val="0064729F"/>
    <w:rsid w:val="0065433B"/>
    <w:rsid w:val="00655B32"/>
    <w:rsid w:val="00662879"/>
    <w:rsid w:val="00664C9C"/>
    <w:rsid w:val="00665369"/>
    <w:rsid w:val="00674CB6"/>
    <w:rsid w:val="006751D3"/>
    <w:rsid w:val="00675C48"/>
    <w:rsid w:val="00680EA0"/>
    <w:rsid w:val="006812F6"/>
    <w:rsid w:val="006817E9"/>
    <w:rsid w:val="00681A3F"/>
    <w:rsid w:val="0068429F"/>
    <w:rsid w:val="006978D3"/>
    <w:rsid w:val="00697A2E"/>
    <w:rsid w:val="006A6F00"/>
    <w:rsid w:val="006A7E0D"/>
    <w:rsid w:val="006B160F"/>
    <w:rsid w:val="006B5A4A"/>
    <w:rsid w:val="006C2A41"/>
    <w:rsid w:val="006C3607"/>
    <w:rsid w:val="006C3D0F"/>
    <w:rsid w:val="006C4A77"/>
    <w:rsid w:val="006C7C35"/>
    <w:rsid w:val="006D0899"/>
    <w:rsid w:val="006D0EE8"/>
    <w:rsid w:val="006D4D58"/>
    <w:rsid w:val="006E0CEF"/>
    <w:rsid w:val="006E1DE7"/>
    <w:rsid w:val="006E6BB9"/>
    <w:rsid w:val="006F0980"/>
    <w:rsid w:val="006F1357"/>
    <w:rsid w:val="00701334"/>
    <w:rsid w:val="00701844"/>
    <w:rsid w:val="0070310E"/>
    <w:rsid w:val="00704619"/>
    <w:rsid w:val="00712022"/>
    <w:rsid w:val="00716953"/>
    <w:rsid w:val="00717D3A"/>
    <w:rsid w:val="007206CB"/>
    <w:rsid w:val="007210C3"/>
    <w:rsid w:val="007222A8"/>
    <w:rsid w:val="00722AE3"/>
    <w:rsid w:val="00722F8E"/>
    <w:rsid w:val="00726E04"/>
    <w:rsid w:val="00730E25"/>
    <w:rsid w:val="00731710"/>
    <w:rsid w:val="007341E4"/>
    <w:rsid w:val="00737BB8"/>
    <w:rsid w:val="00740658"/>
    <w:rsid w:val="00741C05"/>
    <w:rsid w:val="00743397"/>
    <w:rsid w:val="00743480"/>
    <w:rsid w:val="00745596"/>
    <w:rsid w:val="00754566"/>
    <w:rsid w:val="00754920"/>
    <w:rsid w:val="00771260"/>
    <w:rsid w:val="00776927"/>
    <w:rsid w:val="0078552D"/>
    <w:rsid w:val="00791FA7"/>
    <w:rsid w:val="00792C2B"/>
    <w:rsid w:val="007930D3"/>
    <w:rsid w:val="007967DA"/>
    <w:rsid w:val="007A482B"/>
    <w:rsid w:val="007A77DB"/>
    <w:rsid w:val="007B0EA4"/>
    <w:rsid w:val="007B71ED"/>
    <w:rsid w:val="007C0759"/>
    <w:rsid w:val="007C42BA"/>
    <w:rsid w:val="007D373F"/>
    <w:rsid w:val="007D57D7"/>
    <w:rsid w:val="007F2228"/>
    <w:rsid w:val="008022EF"/>
    <w:rsid w:val="00805FD8"/>
    <w:rsid w:val="008063C9"/>
    <w:rsid w:val="0081098C"/>
    <w:rsid w:val="00810C8C"/>
    <w:rsid w:val="0081407F"/>
    <w:rsid w:val="00817297"/>
    <w:rsid w:val="008176CC"/>
    <w:rsid w:val="008201FF"/>
    <w:rsid w:val="0082172C"/>
    <w:rsid w:val="008228C3"/>
    <w:rsid w:val="00824796"/>
    <w:rsid w:val="00826E57"/>
    <w:rsid w:val="00834972"/>
    <w:rsid w:val="00834B5A"/>
    <w:rsid w:val="008411BA"/>
    <w:rsid w:val="00842318"/>
    <w:rsid w:val="00843F64"/>
    <w:rsid w:val="00851792"/>
    <w:rsid w:val="008534E1"/>
    <w:rsid w:val="0085452B"/>
    <w:rsid w:val="008550CE"/>
    <w:rsid w:val="00855540"/>
    <w:rsid w:val="00857FC9"/>
    <w:rsid w:val="00861A20"/>
    <w:rsid w:val="00861F19"/>
    <w:rsid w:val="008634E8"/>
    <w:rsid w:val="008643A8"/>
    <w:rsid w:val="00864BDB"/>
    <w:rsid w:val="0087270C"/>
    <w:rsid w:val="00873EE4"/>
    <w:rsid w:val="008814DB"/>
    <w:rsid w:val="00882A84"/>
    <w:rsid w:val="00883C4E"/>
    <w:rsid w:val="0089539C"/>
    <w:rsid w:val="00897662"/>
    <w:rsid w:val="008A12E6"/>
    <w:rsid w:val="008A17C6"/>
    <w:rsid w:val="008A34AC"/>
    <w:rsid w:val="008A3B79"/>
    <w:rsid w:val="008B65DD"/>
    <w:rsid w:val="008C2B15"/>
    <w:rsid w:val="008D64EE"/>
    <w:rsid w:val="008E06B9"/>
    <w:rsid w:val="008E7B6A"/>
    <w:rsid w:val="008F0871"/>
    <w:rsid w:val="008F09CE"/>
    <w:rsid w:val="008F0AD7"/>
    <w:rsid w:val="00901720"/>
    <w:rsid w:val="009028FD"/>
    <w:rsid w:val="009073DD"/>
    <w:rsid w:val="00907FAA"/>
    <w:rsid w:val="00911D62"/>
    <w:rsid w:val="00913FBF"/>
    <w:rsid w:val="009144B3"/>
    <w:rsid w:val="00915413"/>
    <w:rsid w:val="00917002"/>
    <w:rsid w:val="009223DA"/>
    <w:rsid w:val="009236A0"/>
    <w:rsid w:val="0092600F"/>
    <w:rsid w:val="00931FE5"/>
    <w:rsid w:val="00935862"/>
    <w:rsid w:val="009368CE"/>
    <w:rsid w:val="009438DB"/>
    <w:rsid w:val="00943AF6"/>
    <w:rsid w:val="00944122"/>
    <w:rsid w:val="00944A9B"/>
    <w:rsid w:val="00946900"/>
    <w:rsid w:val="00953611"/>
    <w:rsid w:val="00954E2F"/>
    <w:rsid w:val="00956B49"/>
    <w:rsid w:val="00956C12"/>
    <w:rsid w:val="00956C7F"/>
    <w:rsid w:val="0096140C"/>
    <w:rsid w:val="00961454"/>
    <w:rsid w:val="009619FE"/>
    <w:rsid w:val="00965232"/>
    <w:rsid w:val="00966532"/>
    <w:rsid w:val="00967B8D"/>
    <w:rsid w:val="00977ECF"/>
    <w:rsid w:val="00982BAB"/>
    <w:rsid w:val="00983D48"/>
    <w:rsid w:val="00985846"/>
    <w:rsid w:val="00991FB6"/>
    <w:rsid w:val="00994577"/>
    <w:rsid w:val="00996CBA"/>
    <w:rsid w:val="009A2D7C"/>
    <w:rsid w:val="009A6163"/>
    <w:rsid w:val="009B06B2"/>
    <w:rsid w:val="009B4CCD"/>
    <w:rsid w:val="009B6004"/>
    <w:rsid w:val="009D0FD6"/>
    <w:rsid w:val="009D3733"/>
    <w:rsid w:val="009D5565"/>
    <w:rsid w:val="009D563F"/>
    <w:rsid w:val="009D6C9E"/>
    <w:rsid w:val="009E02A0"/>
    <w:rsid w:val="009E0835"/>
    <w:rsid w:val="009E0C78"/>
    <w:rsid w:val="009E1FE8"/>
    <w:rsid w:val="009E4917"/>
    <w:rsid w:val="009F2F1E"/>
    <w:rsid w:val="009F70E9"/>
    <w:rsid w:val="00A00B36"/>
    <w:rsid w:val="00A02A67"/>
    <w:rsid w:val="00A02B37"/>
    <w:rsid w:val="00A06D57"/>
    <w:rsid w:val="00A179B0"/>
    <w:rsid w:val="00A17BD9"/>
    <w:rsid w:val="00A17DCE"/>
    <w:rsid w:val="00A235AB"/>
    <w:rsid w:val="00A2711B"/>
    <w:rsid w:val="00A272D8"/>
    <w:rsid w:val="00A3576E"/>
    <w:rsid w:val="00A36CA9"/>
    <w:rsid w:val="00A410E6"/>
    <w:rsid w:val="00A62E4C"/>
    <w:rsid w:val="00A65C89"/>
    <w:rsid w:val="00A71B03"/>
    <w:rsid w:val="00A748FA"/>
    <w:rsid w:val="00A74961"/>
    <w:rsid w:val="00A74D92"/>
    <w:rsid w:val="00A8220A"/>
    <w:rsid w:val="00A86CFD"/>
    <w:rsid w:val="00A9052B"/>
    <w:rsid w:val="00A91427"/>
    <w:rsid w:val="00A91D9F"/>
    <w:rsid w:val="00A9566C"/>
    <w:rsid w:val="00A96E9A"/>
    <w:rsid w:val="00A97B0C"/>
    <w:rsid w:val="00AA14A3"/>
    <w:rsid w:val="00AA7DD5"/>
    <w:rsid w:val="00AB6521"/>
    <w:rsid w:val="00AC0FE5"/>
    <w:rsid w:val="00AC261A"/>
    <w:rsid w:val="00AC357D"/>
    <w:rsid w:val="00AC3BAD"/>
    <w:rsid w:val="00AC3E34"/>
    <w:rsid w:val="00AD5BB7"/>
    <w:rsid w:val="00AD7277"/>
    <w:rsid w:val="00AE09C0"/>
    <w:rsid w:val="00AF6E0C"/>
    <w:rsid w:val="00B028F6"/>
    <w:rsid w:val="00B05222"/>
    <w:rsid w:val="00B15610"/>
    <w:rsid w:val="00B16E7A"/>
    <w:rsid w:val="00B20797"/>
    <w:rsid w:val="00B20E4F"/>
    <w:rsid w:val="00B2149B"/>
    <w:rsid w:val="00B30361"/>
    <w:rsid w:val="00B31EBE"/>
    <w:rsid w:val="00B430F2"/>
    <w:rsid w:val="00B51651"/>
    <w:rsid w:val="00B52728"/>
    <w:rsid w:val="00B542EF"/>
    <w:rsid w:val="00B548A9"/>
    <w:rsid w:val="00B74101"/>
    <w:rsid w:val="00B74A35"/>
    <w:rsid w:val="00B824F0"/>
    <w:rsid w:val="00B83064"/>
    <w:rsid w:val="00B907F0"/>
    <w:rsid w:val="00B92388"/>
    <w:rsid w:val="00B928E0"/>
    <w:rsid w:val="00BA236B"/>
    <w:rsid w:val="00BA7F9B"/>
    <w:rsid w:val="00BB0BC9"/>
    <w:rsid w:val="00BB4526"/>
    <w:rsid w:val="00BB5F07"/>
    <w:rsid w:val="00BB6D0D"/>
    <w:rsid w:val="00BC09C3"/>
    <w:rsid w:val="00BC1252"/>
    <w:rsid w:val="00BC194E"/>
    <w:rsid w:val="00BC2581"/>
    <w:rsid w:val="00BC31BB"/>
    <w:rsid w:val="00BD028D"/>
    <w:rsid w:val="00BD5FC6"/>
    <w:rsid w:val="00BE1356"/>
    <w:rsid w:val="00BE3231"/>
    <w:rsid w:val="00BE3F2A"/>
    <w:rsid w:val="00BF0393"/>
    <w:rsid w:val="00BF0EF9"/>
    <w:rsid w:val="00BF1026"/>
    <w:rsid w:val="00BF1A02"/>
    <w:rsid w:val="00BF3478"/>
    <w:rsid w:val="00C0015B"/>
    <w:rsid w:val="00C0030B"/>
    <w:rsid w:val="00C02FDA"/>
    <w:rsid w:val="00C03211"/>
    <w:rsid w:val="00C05D7A"/>
    <w:rsid w:val="00C11FC2"/>
    <w:rsid w:val="00C121D7"/>
    <w:rsid w:val="00C12DF8"/>
    <w:rsid w:val="00C13C32"/>
    <w:rsid w:val="00C203DF"/>
    <w:rsid w:val="00C2200D"/>
    <w:rsid w:val="00C22D46"/>
    <w:rsid w:val="00C247C0"/>
    <w:rsid w:val="00C32A85"/>
    <w:rsid w:val="00C34C3E"/>
    <w:rsid w:val="00C36549"/>
    <w:rsid w:val="00C36B57"/>
    <w:rsid w:val="00C40E0A"/>
    <w:rsid w:val="00C4156C"/>
    <w:rsid w:val="00C43F8A"/>
    <w:rsid w:val="00C464C7"/>
    <w:rsid w:val="00C472D9"/>
    <w:rsid w:val="00C478DA"/>
    <w:rsid w:val="00C54720"/>
    <w:rsid w:val="00C548DC"/>
    <w:rsid w:val="00C55179"/>
    <w:rsid w:val="00C566F9"/>
    <w:rsid w:val="00C56C11"/>
    <w:rsid w:val="00C5732D"/>
    <w:rsid w:val="00C57E97"/>
    <w:rsid w:val="00C62513"/>
    <w:rsid w:val="00C63F63"/>
    <w:rsid w:val="00C64305"/>
    <w:rsid w:val="00C6525D"/>
    <w:rsid w:val="00C66889"/>
    <w:rsid w:val="00C67F56"/>
    <w:rsid w:val="00C714F2"/>
    <w:rsid w:val="00C71E9E"/>
    <w:rsid w:val="00C72F3B"/>
    <w:rsid w:val="00C75C97"/>
    <w:rsid w:val="00C76EA2"/>
    <w:rsid w:val="00C77425"/>
    <w:rsid w:val="00C854B7"/>
    <w:rsid w:val="00C87670"/>
    <w:rsid w:val="00C9428D"/>
    <w:rsid w:val="00C95FA2"/>
    <w:rsid w:val="00C9708C"/>
    <w:rsid w:val="00CA0F32"/>
    <w:rsid w:val="00CA1906"/>
    <w:rsid w:val="00CA3738"/>
    <w:rsid w:val="00CA3DFE"/>
    <w:rsid w:val="00CA45DB"/>
    <w:rsid w:val="00CA61ED"/>
    <w:rsid w:val="00CB131C"/>
    <w:rsid w:val="00CB1AE5"/>
    <w:rsid w:val="00CB26C6"/>
    <w:rsid w:val="00CC268A"/>
    <w:rsid w:val="00CC532A"/>
    <w:rsid w:val="00CC78B2"/>
    <w:rsid w:val="00CD1FFC"/>
    <w:rsid w:val="00CD57CF"/>
    <w:rsid w:val="00CE0466"/>
    <w:rsid w:val="00CE14C3"/>
    <w:rsid w:val="00CE3DD9"/>
    <w:rsid w:val="00CF6C21"/>
    <w:rsid w:val="00CF7B19"/>
    <w:rsid w:val="00D03407"/>
    <w:rsid w:val="00D05596"/>
    <w:rsid w:val="00D07EBD"/>
    <w:rsid w:val="00D1278C"/>
    <w:rsid w:val="00D14B38"/>
    <w:rsid w:val="00D26554"/>
    <w:rsid w:val="00D26BDA"/>
    <w:rsid w:val="00D3071F"/>
    <w:rsid w:val="00D32BF3"/>
    <w:rsid w:val="00D35151"/>
    <w:rsid w:val="00D37AE8"/>
    <w:rsid w:val="00D43E6F"/>
    <w:rsid w:val="00D46F5A"/>
    <w:rsid w:val="00D513DA"/>
    <w:rsid w:val="00D51446"/>
    <w:rsid w:val="00D5155E"/>
    <w:rsid w:val="00D518C9"/>
    <w:rsid w:val="00D518EE"/>
    <w:rsid w:val="00D6389C"/>
    <w:rsid w:val="00D6660E"/>
    <w:rsid w:val="00D67732"/>
    <w:rsid w:val="00D70F09"/>
    <w:rsid w:val="00D7488F"/>
    <w:rsid w:val="00D75A4C"/>
    <w:rsid w:val="00D84500"/>
    <w:rsid w:val="00D90360"/>
    <w:rsid w:val="00D91A67"/>
    <w:rsid w:val="00D92185"/>
    <w:rsid w:val="00D9375E"/>
    <w:rsid w:val="00DA1EA3"/>
    <w:rsid w:val="00DA2961"/>
    <w:rsid w:val="00DA54C5"/>
    <w:rsid w:val="00DA54D4"/>
    <w:rsid w:val="00DA5628"/>
    <w:rsid w:val="00DB5FEC"/>
    <w:rsid w:val="00DC02C8"/>
    <w:rsid w:val="00DC5979"/>
    <w:rsid w:val="00DC7567"/>
    <w:rsid w:val="00DD5B56"/>
    <w:rsid w:val="00DD68F3"/>
    <w:rsid w:val="00DD7926"/>
    <w:rsid w:val="00DD7D80"/>
    <w:rsid w:val="00DE0E98"/>
    <w:rsid w:val="00DE731A"/>
    <w:rsid w:val="00DF09F6"/>
    <w:rsid w:val="00DF6FB0"/>
    <w:rsid w:val="00DF7B18"/>
    <w:rsid w:val="00E00838"/>
    <w:rsid w:val="00E020EB"/>
    <w:rsid w:val="00E16446"/>
    <w:rsid w:val="00E22580"/>
    <w:rsid w:val="00E266F3"/>
    <w:rsid w:val="00E273E1"/>
    <w:rsid w:val="00E27BD9"/>
    <w:rsid w:val="00E3174D"/>
    <w:rsid w:val="00E33873"/>
    <w:rsid w:val="00E34532"/>
    <w:rsid w:val="00E36590"/>
    <w:rsid w:val="00E40575"/>
    <w:rsid w:val="00E43A19"/>
    <w:rsid w:val="00E50CC0"/>
    <w:rsid w:val="00E51D1E"/>
    <w:rsid w:val="00E55E2E"/>
    <w:rsid w:val="00E6076E"/>
    <w:rsid w:val="00E622AB"/>
    <w:rsid w:val="00E661E7"/>
    <w:rsid w:val="00E668AD"/>
    <w:rsid w:val="00E679ED"/>
    <w:rsid w:val="00E721EA"/>
    <w:rsid w:val="00E73A56"/>
    <w:rsid w:val="00E74F21"/>
    <w:rsid w:val="00E8450F"/>
    <w:rsid w:val="00E84FBB"/>
    <w:rsid w:val="00E943DF"/>
    <w:rsid w:val="00E94F8F"/>
    <w:rsid w:val="00EA1AF3"/>
    <w:rsid w:val="00EA21D0"/>
    <w:rsid w:val="00EA4CDC"/>
    <w:rsid w:val="00EA6286"/>
    <w:rsid w:val="00EA6785"/>
    <w:rsid w:val="00EA709F"/>
    <w:rsid w:val="00EB2F9D"/>
    <w:rsid w:val="00EC0053"/>
    <w:rsid w:val="00ED1D50"/>
    <w:rsid w:val="00ED3422"/>
    <w:rsid w:val="00ED3BBA"/>
    <w:rsid w:val="00ED77D7"/>
    <w:rsid w:val="00EE11E2"/>
    <w:rsid w:val="00EE3F37"/>
    <w:rsid w:val="00EE548A"/>
    <w:rsid w:val="00EE7F3D"/>
    <w:rsid w:val="00F011B7"/>
    <w:rsid w:val="00F03B5D"/>
    <w:rsid w:val="00F05BC5"/>
    <w:rsid w:val="00F061DE"/>
    <w:rsid w:val="00F10683"/>
    <w:rsid w:val="00F12701"/>
    <w:rsid w:val="00F127A1"/>
    <w:rsid w:val="00F12844"/>
    <w:rsid w:val="00F1413E"/>
    <w:rsid w:val="00F147A8"/>
    <w:rsid w:val="00F15580"/>
    <w:rsid w:val="00F17DF3"/>
    <w:rsid w:val="00F20DBC"/>
    <w:rsid w:val="00F2648B"/>
    <w:rsid w:val="00F32C44"/>
    <w:rsid w:val="00F34102"/>
    <w:rsid w:val="00F34910"/>
    <w:rsid w:val="00F41CF3"/>
    <w:rsid w:val="00F44F37"/>
    <w:rsid w:val="00F454B7"/>
    <w:rsid w:val="00F51E97"/>
    <w:rsid w:val="00F734E6"/>
    <w:rsid w:val="00F74237"/>
    <w:rsid w:val="00F756B1"/>
    <w:rsid w:val="00F779B7"/>
    <w:rsid w:val="00F77CB6"/>
    <w:rsid w:val="00F811C8"/>
    <w:rsid w:val="00F828B4"/>
    <w:rsid w:val="00F8682B"/>
    <w:rsid w:val="00F86D37"/>
    <w:rsid w:val="00F91960"/>
    <w:rsid w:val="00F92DF4"/>
    <w:rsid w:val="00F930A8"/>
    <w:rsid w:val="00F95ECD"/>
    <w:rsid w:val="00F97761"/>
    <w:rsid w:val="00FA0449"/>
    <w:rsid w:val="00FA1010"/>
    <w:rsid w:val="00FB4414"/>
    <w:rsid w:val="00FB4E2E"/>
    <w:rsid w:val="00FC5871"/>
    <w:rsid w:val="00FD0296"/>
    <w:rsid w:val="00FD32DE"/>
    <w:rsid w:val="00FD3A1D"/>
    <w:rsid w:val="00FD5687"/>
    <w:rsid w:val="00FD5E48"/>
    <w:rsid w:val="00FD787A"/>
    <w:rsid w:val="00FE1525"/>
    <w:rsid w:val="00FE279A"/>
    <w:rsid w:val="00FE74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A9E"/>
    <w:pPr>
      <w:widowControl w:val="0"/>
    </w:pPr>
  </w:style>
  <w:style w:type="paragraph" w:styleId="Balk1">
    <w:name w:val="heading 1"/>
    <w:basedOn w:val="Normal"/>
    <w:next w:val="Normal"/>
    <w:qFormat/>
    <w:rsid w:val="00352A9E"/>
    <w:pPr>
      <w:keepNext/>
      <w:jc w:val="center"/>
      <w:outlineLvl w:val="0"/>
    </w:pPr>
    <w:rPr>
      <w:rFonts w:ascii="Arial" w:hAnsi="Arial"/>
      <w:sz w:val="24"/>
    </w:rPr>
  </w:style>
  <w:style w:type="paragraph" w:styleId="Balk2">
    <w:name w:val="heading 2"/>
    <w:basedOn w:val="Normal"/>
    <w:next w:val="Normal"/>
    <w:qFormat/>
    <w:rsid w:val="00352A9E"/>
    <w:pPr>
      <w:keepNext/>
      <w:widowControl/>
      <w:spacing w:line="360" w:lineRule="auto"/>
      <w:jc w:val="center"/>
      <w:outlineLvl w:val="1"/>
    </w:pPr>
    <w:rPr>
      <w:rFonts w:ascii="Arial" w:hAnsi="Arial" w:cs="Arial"/>
      <w:sz w:val="24"/>
    </w:rPr>
  </w:style>
  <w:style w:type="paragraph" w:styleId="Balk3">
    <w:name w:val="heading 3"/>
    <w:basedOn w:val="Normal"/>
    <w:next w:val="Normal"/>
    <w:qFormat/>
    <w:rsid w:val="00352A9E"/>
    <w:pPr>
      <w:keepNext/>
      <w:spacing w:line="360" w:lineRule="auto"/>
      <w:jc w:val="both"/>
      <w:outlineLvl w:val="2"/>
    </w:pPr>
    <w:rPr>
      <w:rFonts w:ascii="Arial" w:hAnsi="Arial" w:cs="Arial"/>
      <w:sz w:val="24"/>
    </w:rPr>
  </w:style>
  <w:style w:type="paragraph" w:styleId="Balk4">
    <w:name w:val="heading 4"/>
    <w:basedOn w:val="Normal"/>
    <w:next w:val="Normal"/>
    <w:qFormat/>
    <w:rsid w:val="00352A9E"/>
    <w:pPr>
      <w:keepNext/>
      <w:widowControl/>
      <w:spacing w:line="360" w:lineRule="auto"/>
      <w:jc w:val="center"/>
      <w:outlineLvl w:val="3"/>
    </w:pPr>
    <w:rPr>
      <w:rFonts w:ascii="Arial" w:hAnsi="Arial"/>
      <w:sz w:val="24"/>
    </w:rPr>
  </w:style>
  <w:style w:type="paragraph" w:styleId="Balk6">
    <w:name w:val="heading 6"/>
    <w:basedOn w:val="Normal"/>
    <w:next w:val="Normal"/>
    <w:qFormat/>
    <w:rsid w:val="00352A9E"/>
    <w:pPr>
      <w:keepNext/>
      <w:spacing w:line="360" w:lineRule="auto"/>
      <w:jc w:val="center"/>
      <w:outlineLvl w:val="5"/>
    </w:pPr>
    <w:rPr>
      <w:rFonts w:ascii="Arial" w:hAnsi="Arial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352A9E"/>
    <w:pPr>
      <w:jc w:val="both"/>
    </w:pPr>
    <w:rPr>
      <w:rFonts w:ascii="Arial" w:hAnsi="Arial"/>
      <w:sz w:val="24"/>
    </w:rPr>
  </w:style>
  <w:style w:type="paragraph" w:styleId="GvdeMetniGirintisi">
    <w:name w:val="Body Text Indent"/>
    <w:basedOn w:val="Normal"/>
    <w:rsid w:val="00352A9E"/>
    <w:pPr>
      <w:widowControl/>
      <w:spacing w:line="360" w:lineRule="auto"/>
      <w:ind w:firstLine="708"/>
      <w:jc w:val="both"/>
    </w:pPr>
    <w:rPr>
      <w:rFonts w:ascii="Arial" w:hAnsi="Arial" w:cs="Arial"/>
      <w:sz w:val="24"/>
    </w:rPr>
  </w:style>
  <w:style w:type="paragraph" w:styleId="stbilgi">
    <w:name w:val="header"/>
    <w:basedOn w:val="Normal"/>
    <w:link w:val="stbilgiChar"/>
    <w:uiPriority w:val="99"/>
    <w:rsid w:val="00352A9E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rsid w:val="00352A9E"/>
    <w:pPr>
      <w:tabs>
        <w:tab w:val="center" w:pos="4536"/>
        <w:tab w:val="right" w:pos="9072"/>
      </w:tabs>
    </w:pPr>
  </w:style>
  <w:style w:type="paragraph" w:styleId="BalonMetni">
    <w:name w:val="Balloon Text"/>
    <w:basedOn w:val="Normal"/>
    <w:semiHidden/>
    <w:rsid w:val="00E00838"/>
    <w:rPr>
      <w:rFonts w:ascii="Tahoma" w:hAnsi="Tahoma" w:cs="Tahoma"/>
      <w:sz w:val="16"/>
      <w:szCs w:val="16"/>
    </w:rPr>
  </w:style>
  <w:style w:type="character" w:customStyle="1" w:styleId="stbilgiChar">
    <w:name w:val="Üstbilgi Char"/>
    <w:link w:val="stbilgi"/>
    <w:uiPriority w:val="99"/>
    <w:rsid w:val="004A54D7"/>
  </w:style>
  <w:style w:type="table" w:styleId="TabloKlavuzu">
    <w:name w:val="Table Grid"/>
    <w:basedOn w:val="NormalTablo"/>
    <w:rsid w:val="007B0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ltbilgiChar">
    <w:name w:val="Altbilgi Char"/>
    <w:link w:val="Altbilgi"/>
    <w:rsid w:val="00CF6C21"/>
  </w:style>
  <w:style w:type="table" w:customStyle="1" w:styleId="GridTableLight">
    <w:name w:val="Grid Table Light"/>
    <w:basedOn w:val="NormalTablo"/>
    <w:uiPriority w:val="40"/>
    <w:rsid w:val="00C478DA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E317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A9E"/>
    <w:pPr>
      <w:widowControl w:val="0"/>
    </w:pPr>
  </w:style>
  <w:style w:type="paragraph" w:styleId="Balk1">
    <w:name w:val="heading 1"/>
    <w:basedOn w:val="Normal"/>
    <w:next w:val="Normal"/>
    <w:qFormat/>
    <w:rsid w:val="00352A9E"/>
    <w:pPr>
      <w:keepNext/>
      <w:jc w:val="center"/>
      <w:outlineLvl w:val="0"/>
    </w:pPr>
    <w:rPr>
      <w:rFonts w:ascii="Arial" w:hAnsi="Arial"/>
      <w:sz w:val="24"/>
    </w:rPr>
  </w:style>
  <w:style w:type="paragraph" w:styleId="Balk2">
    <w:name w:val="heading 2"/>
    <w:basedOn w:val="Normal"/>
    <w:next w:val="Normal"/>
    <w:qFormat/>
    <w:rsid w:val="00352A9E"/>
    <w:pPr>
      <w:keepNext/>
      <w:widowControl/>
      <w:spacing w:line="360" w:lineRule="auto"/>
      <w:jc w:val="center"/>
      <w:outlineLvl w:val="1"/>
    </w:pPr>
    <w:rPr>
      <w:rFonts w:ascii="Arial" w:hAnsi="Arial" w:cs="Arial"/>
      <w:sz w:val="24"/>
    </w:rPr>
  </w:style>
  <w:style w:type="paragraph" w:styleId="Balk3">
    <w:name w:val="heading 3"/>
    <w:basedOn w:val="Normal"/>
    <w:next w:val="Normal"/>
    <w:qFormat/>
    <w:rsid w:val="00352A9E"/>
    <w:pPr>
      <w:keepNext/>
      <w:spacing w:line="360" w:lineRule="auto"/>
      <w:jc w:val="both"/>
      <w:outlineLvl w:val="2"/>
    </w:pPr>
    <w:rPr>
      <w:rFonts w:ascii="Arial" w:hAnsi="Arial" w:cs="Arial"/>
      <w:sz w:val="24"/>
    </w:rPr>
  </w:style>
  <w:style w:type="paragraph" w:styleId="Balk4">
    <w:name w:val="heading 4"/>
    <w:basedOn w:val="Normal"/>
    <w:next w:val="Normal"/>
    <w:qFormat/>
    <w:rsid w:val="00352A9E"/>
    <w:pPr>
      <w:keepNext/>
      <w:widowControl/>
      <w:spacing w:line="360" w:lineRule="auto"/>
      <w:jc w:val="center"/>
      <w:outlineLvl w:val="3"/>
    </w:pPr>
    <w:rPr>
      <w:rFonts w:ascii="Arial" w:hAnsi="Arial"/>
      <w:sz w:val="24"/>
    </w:rPr>
  </w:style>
  <w:style w:type="paragraph" w:styleId="Balk6">
    <w:name w:val="heading 6"/>
    <w:basedOn w:val="Normal"/>
    <w:next w:val="Normal"/>
    <w:qFormat/>
    <w:rsid w:val="00352A9E"/>
    <w:pPr>
      <w:keepNext/>
      <w:spacing w:line="360" w:lineRule="auto"/>
      <w:jc w:val="center"/>
      <w:outlineLvl w:val="5"/>
    </w:pPr>
    <w:rPr>
      <w:rFonts w:ascii="Arial" w:hAnsi="Arial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352A9E"/>
    <w:pPr>
      <w:jc w:val="both"/>
    </w:pPr>
    <w:rPr>
      <w:rFonts w:ascii="Arial" w:hAnsi="Arial"/>
      <w:sz w:val="24"/>
    </w:rPr>
  </w:style>
  <w:style w:type="paragraph" w:styleId="GvdeMetniGirintisi">
    <w:name w:val="Body Text Indent"/>
    <w:basedOn w:val="Normal"/>
    <w:rsid w:val="00352A9E"/>
    <w:pPr>
      <w:widowControl/>
      <w:spacing w:line="360" w:lineRule="auto"/>
      <w:ind w:firstLine="708"/>
      <w:jc w:val="both"/>
    </w:pPr>
    <w:rPr>
      <w:rFonts w:ascii="Arial" w:hAnsi="Arial" w:cs="Arial"/>
      <w:sz w:val="24"/>
    </w:rPr>
  </w:style>
  <w:style w:type="paragraph" w:styleId="stbilgi">
    <w:name w:val="header"/>
    <w:basedOn w:val="Normal"/>
    <w:link w:val="stbilgiChar"/>
    <w:uiPriority w:val="99"/>
    <w:rsid w:val="00352A9E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rsid w:val="00352A9E"/>
    <w:pPr>
      <w:tabs>
        <w:tab w:val="center" w:pos="4536"/>
        <w:tab w:val="right" w:pos="9072"/>
      </w:tabs>
    </w:pPr>
  </w:style>
  <w:style w:type="paragraph" w:styleId="BalonMetni">
    <w:name w:val="Balloon Text"/>
    <w:basedOn w:val="Normal"/>
    <w:semiHidden/>
    <w:rsid w:val="00E00838"/>
    <w:rPr>
      <w:rFonts w:ascii="Tahoma" w:hAnsi="Tahoma" w:cs="Tahoma"/>
      <w:sz w:val="16"/>
      <w:szCs w:val="16"/>
    </w:rPr>
  </w:style>
  <w:style w:type="character" w:customStyle="1" w:styleId="stbilgiChar">
    <w:name w:val="Üstbilgi Char"/>
    <w:link w:val="stbilgi"/>
    <w:uiPriority w:val="99"/>
    <w:rsid w:val="004A54D7"/>
  </w:style>
  <w:style w:type="table" w:styleId="TabloKlavuzu">
    <w:name w:val="Table Grid"/>
    <w:basedOn w:val="NormalTablo"/>
    <w:rsid w:val="007B0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ltbilgiChar">
    <w:name w:val="Altbilgi Char"/>
    <w:link w:val="Altbilgi"/>
    <w:rsid w:val="00CF6C21"/>
  </w:style>
  <w:style w:type="table" w:customStyle="1" w:styleId="GridTableLight">
    <w:name w:val="Grid Table Light"/>
    <w:basedOn w:val="NormalTablo"/>
    <w:uiPriority w:val="40"/>
    <w:rsid w:val="00C478DA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E317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0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lcuk.edu.tr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D96C6-7115-4AA9-B7F1-973885FB2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LOVE</vt:lpstr>
    </vt:vector>
  </TitlesOfParts>
  <Company>su</Company>
  <LinksUpToDate>false</LinksUpToDate>
  <CharactersWithSpaces>2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Lenovo</cp:lastModifiedBy>
  <cp:revision>2</cp:revision>
  <cp:lastPrinted>2016-11-07T09:47:00Z</cp:lastPrinted>
  <dcterms:created xsi:type="dcterms:W3CDTF">2020-02-18T11:51:00Z</dcterms:created>
  <dcterms:modified xsi:type="dcterms:W3CDTF">2020-02-18T11:51:00Z</dcterms:modified>
</cp:coreProperties>
</file>